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7976" w:rsidRDefault="002D7976" w:rsidP="00223FDB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center"/>
        <w:rPr>
          <w:rFonts w:asciiTheme="majorHAnsi" w:hAnsiTheme="majorHAnsi"/>
          <w:b/>
          <w:sz w:val="10"/>
          <w:szCs w:val="10"/>
        </w:rPr>
      </w:pPr>
    </w:p>
    <w:p w:rsidR="00223FDB" w:rsidRPr="00BF613E" w:rsidRDefault="00223FDB" w:rsidP="00223FDB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center"/>
        <w:rPr>
          <w:rFonts w:asciiTheme="majorHAnsi" w:hAnsiTheme="majorHAnsi"/>
          <w:b/>
          <w:sz w:val="28"/>
          <w:szCs w:val="28"/>
        </w:rPr>
      </w:pPr>
      <w:bookmarkStart w:id="0" w:name="_GoBack"/>
      <w:r w:rsidRPr="00BF613E">
        <w:rPr>
          <w:rFonts w:asciiTheme="majorHAnsi" w:hAnsiTheme="majorHAnsi"/>
          <w:b/>
          <w:sz w:val="28"/>
          <w:szCs w:val="28"/>
        </w:rPr>
        <w:t>Outside Employment Disclosure Form</w:t>
      </w:r>
    </w:p>
    <w:p w:rsidR="00223FDB" w:rsidRDefault="003142F3" w:rsidP="00223FDB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center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 xml:space="preserve">For </w:t>
      </w:r>
      <w:r w:rsidR="00223FDB" w:rsidRPr="00BF613E">
        <w:rPr>
          <w:rFonts w:asciiTheme="majorHAnsi" w:hAnsiTheme="majorHAnsi"/>
          <w:b/>
          <w:sz w:val="28"/>
          <w:szCs w:val="28"/>
        </w:rPr>
        <w:t>Management Personnel Plan (MPP) Employees</w:t>
      </w:r>
      <w:bookmarkEnd w:id="0"/>
      <w:r w:rsidR="00BC431D">
        <w:rPr>
          <w:rStyle w:val="FootnoteReference"/>
          <w:rFonts w:asciiTheme="majorHAnsi" w:hAnsiTheme="majorHAnsi"/>
          <w:b/>
          <w:sz w:val="28"/>
          <w:szCs w:val="28"/>
        </w:rPr>
        <w:footnoteReference w:id="1"/>
      </w:r>
    </w:p>
    <w:p w:rsidR="000F7FF2" w:rsidRPr="00D45A65" w:rsidRDefault="000F7FF2" w:rsidP="00223FDB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center"/>
        <w:rPr>
          <w:rFonts w:asciiTheme="majorHAnsi" w:hAnsiTheme="majorHAnsi"/>
          <w:b/>
          <w:sz w:val="16"/>
          <w:szCs w:val="16"/>
        </w:rPr>
      </w:pPr>
    </w:p>
    <w:p w:rsidR="000F7FF2" w:rsidRPr="006C34C9" w:rsidRDefault="00BC431D" w:rsidP="000F7FF2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rPr>
          <w:rFonts w:asciiTheme="majorHAnsi" w:hAnsiTheme="majorHAnsi"/>
          <w:i/>
          <w:sz w:val="18"/>
          <w:szCs w:val="22"/>
        </w:rPr>
      </w:pPr>
      <w:r w:rsidRPr="006C34C9">
        <w:rPr>
          <w:rFonts w:asciiTheme="majorHAnsi" w:hAnsiTheme="majorHAnsi"/>
          <w:b/>
          <w:i/>
          <w:sz w:val="18"/>
          <w:szCs w:val="22"/>
        </w:rPr>
        <w:t xml:space="preserve">Requirements:  </w:t>
      </w:r>
      <w:r w:rsidR="000F7FF2" w:rsidRPr="006C34C9">
        <w:rPr>
          <w:rFonts w:asciiTheme="majorHAnsi" w:hAnsiTheme="majorHAnsi"/>
          <w:i/>
          <w:sz w:val="18"/>
          <w:szCs w:val="22"/>
        </w:rPr>
        <w:t>This form is to be completed as appropriate by MPP employees</w:t>
      </w:r>
      <w:r w:rsidR="008B567B">
        <w:rPr>
          <w:rFonts w:asciiTheme="majorHAnsi" w:hAnsiTheme="majorHAnsi"/>
          <w:i/>
          <w:sz w:val="18"/>
          <w:szCs w:val="22"/>
        </w:rPr>
        <w:t xml:space="preserve"> </w:t>
      </w:r>
      <w:r w:rsidR="008B567B" w:rsidRPr="00AF6FEA">
        <w:rPr>
          <w:rFonts w:asciiTheme="majorHAnsi" w:hAnsiTheme="majorHAnsi"/>
          <w:i/>
          <w:sz w:val="18"/>
          <w:szCs w:val="22"/>
          <w:vertAlign w:val="superscript"/>
        </w:rPr>
        <w:t>1</w:t>
      </w:r>
      <w:r w:rsidRPr="006C34C9">
        <w:rPr>
          <w:rFonts w:asciiTheme="majorHAnsi" w:hAnsiTheme="majorHAnsi"/>
          <w:i/>
          <w:sz w:val="18"/>
          <w:szCs w:val="22"/>
        </w:rPr>
        <w:t xml:space="preserve"> </w:t>
      </w:r>
      <w:r w:rsidR="000F7FF2" w:rsidRPr="006C34C9">
        <w:rPr>
          <w:rFonts w:asciiTheme="majorHAnsi" w:hAnsiTheme="majorHAnsi"/>
          <w:i/>
          <w:sz w:val="18"/>
          <w:szCs w:val="22"/>
        </w:rPr>
        <w:t xml:space="preserve">pursuant to Section 42740 of Title 5, </w:t>
      </w:r>
      <w:r w:rsidR="00EF645A" w:rsidRPr="006C34C9">
        <w:rPr>
          <w:rFonts w:asciiTheme="majorHAnsi" w:hAnsiTheme="majorHAnsi"/>
          <w:i/>
          <w:sz w:val="18"/>
          <w:szCs w:val="22"/>
        </w:rPr>
        <w:t>California Code of Regulations, even if completed at an earlier date</w:t>
      </w:r>
      <w:r w:rsidR="00DC07C2">
        <w:rPr>
          <w:rFonts w:asciiTheme="majorHAnsi" w:hAnsiTheme="majorHAnsi"/>
          <w:i/>
          <w:sz w:val="18"/>
          <w:szCs w:val="22"/>
        </w:rPr>
        <w:t>.</w:t>
      </w:r>
    </w:p>
    <w:p w:rsidR="000F7FF2" w:rsidRPr="006C34C9" w:rsidRDefault="000F7FF2" w:rsidP="00F322D9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both"/>
        <w:rPr>
          <w:rFonts w:asciiTheme="majorHAnsi" w:hAnsiTheme="majorHAnsi"/>
          <w:b/>
          <w:sz w:val="12"/>
          <w:szCs w:val="16"/>
        </w:rPr>
      </w:pPr>
    </w:p>
    <w:p w:rsidR="000F7FF2" w:rsidRDefault="000F7FF2" w:rsidP="00F322D9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both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>Name:  __________________________________________________   Position/Title: _________________________________________</w:t>
      </w:r>
    </w:p>
    <w:p w:rsidR="000F7FF2" w:rsidRPr="00D45A65" w:rsidRDefault="000F7FF2" w:rsidP="00F322D9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both"/>
        <w:rPr>
          <w:rFonts w:asciiTheme="majorHAnsi" w:hAnsiTheme="majorHAnsi"/>
          <w:sz w:val="16"/>
          <w:szCs w:val="16"/>
        </w:rPr>
      </w:pPr>
    </w:p>
    <w:p w:rsidR="000F7FF2" w:rsidRDefault="000F7FF2" w:rsidP="00F322D9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both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>Campus:  ___________________</w:t>
      </w:r>
      <w:r w:rsidR="006C34C9">
        <w:rPr>
          <w:rFonts w:asciiTheme="majorHAnsi" w:hAnsiTheme="majorHAnsi"/>
          <w:szCs w:val="24"/>
        </w:rPr>
        <w:t>____________________________</w:t>
      </w:r>
      <w:r>
        <w:rPr>
          <w:rFonts w:asciiTheme="majorHAnsi" w:hAnsiTheme="majorHAnsi"/>
          <w:szCs w:val="24"/>
        </w:rPr>
        <w:t xml:space="preserve">   Department:  </w:t>
      </w:r>
      <w:r w:rsidR="006C34C9">
        <w:rPr>
          <w:rFonts w:asciiTheme="majorHAnsi" w:hAnsiTheme="majorHAnsi"/>
          <w:szCs w:val="24"/>
        </w:rPr>
        <w:t xml:space="preserve">   </w:t>
      </w:r>
      <w:r>
        <w:rPr>
          <w:rFonts w:asciiTheme="majorHAnsi" w:hAnsiTheme="majorHAnsi"/>
          <w:szCs w:val="24"/>
        </w:rPr>
        <w:t>____________________________________</w:t>
      </w:r>
      <w:r w:rsidR="006C34C9">
        <w:rPr>
          <w:rFonts w:asciiTheme="majorHAnsi" w:hAnsiTheme="majorHAnsi"/>
          <w:szCs w:val="24"/>
        </w:rPr>
        <w:t>__</w:t>
      </w:r>
      <w:r>
        <w:rPr>
          <w:rFonts w:asciiTheme="majorHAnsi" w:hAnsiTheme="majorHAnsi"/>
          <w:szCs w:val="24"/>
        </w:rPr>
        <w:t>___</w:t>
      </w:r>
    </w:p>
    <w:p w:rsidR="000F7FF2" w:rsidRPr="0096130D" w:rsidRDefault="000F7FF2" w:rsidP="00F322D9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both"/>
        <w:rPr>
          <w:rFonts w:asciiTheme="majorHAnsi" w:hAnsiTheme="majorHAnsi"/>
          <w:sz w:val="10"/>
          <w:szCs w:val="10"/>
        </w:rPr>
      </w:pPr>
    </w:p>
    <w:p w:rsidR="00D45A65" w:rsidRPr="00D45A65" w:rsidRDefault="00D45A65" w:rsidP="00D45A65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rPr>
          <w:rFonts w:asciiTheme="majorHAnsi" w:hAnsiTheme="majorHAnsi"/>
          <w:sz w:val="4"/>
          <w:szCs w:val="4"/>
        </w:rPr>
      </w:pPr>
      <w:r w:rsidRPr="00D45A65">
        <w:rPr>
          <w:rFonts w:asciiTheme="majorHAnsi" w:hAnsiTheme="majorHAnsi"/>
          <w:b/>
          <w:szCs w:val="24"/>
          <w:u w:val="single"/>
        </w:rPr>
        <w:t>Type of Disclosure (</w:t>
      </w:r>
      <w:r w:rsidRPr="00D45A65">
        <w:rPr>
          <w:rFonts w:asciiTheme="majorHAnsi" w:hAnsiTheme="majorHAnsi"/>
          <w:b/>
          <w:i/>
          <w:sz w:val="20"/>
          <w:u w:val="single"/>
        </w:rPr>
        <w:t>Check at least one box</w:t>
      </w:r>
      <w:r w:rsidRPr="00D45A65">
        <w:rPr>
          <w:rFonts w:asciiTheme="majorHAnsi" w:hAnsiTheme="majorHAnsi"/>
          <w:b/>
          <w:szCs w:val="24"/>
          <w:u w:val="single"/>
        </w:rPr>
        <w:t>):</w:t>
      </w:r>
      <w:r w:rsidRPr="00D45A65">
        <w:rPr>
          <w:rFonts w:asciiTheme="majorHAnsi" w:hAnsiTheme="majorHAnsi"/>
          <w:b/>
          <w:sz w:val="22"/>
          <w:szCs w:val="22"/>
        </w:rPr>
        <w:t xml:space="preserve">   </w:t>
      </w:r>
      <w:r w:rsidRPr="00D45A65">
        <w:rPr>
          <w:rFonts w:asciiTheme="majorHAnsi" w:hAnsiTheme="majorHAnsi"/>
          <w:i/>
          <w:sz w:val="22"/>
          <w:szCs w:val="22"/>
        </w:rPr>
        <w:t xml:space="preserve"> </w:t>
      </w:r>
      <w:r w:rsidRPr="00D45A65">
        <w:rPr>
          <w:rFonts w:asciiTheme="majorHAnsi" w:hAnsiTheme="majorHAnsi"/>
          <w:i/>
          <w:sz w:val="22"/>
          <w:szCs w:val="22"/>
        </w:rPr>
        <w:tab/>
      </w:r>
      <w:r w:rsidRPr="00D45A65">
        <w:rPr>
          <w:rFonts w:asciiTheme="majorHAnsi" w:hAnsiTheme="majorHAnsi"/>
          <w:i/>
          <w:sz w:val="22"/>
          <w:szCs w:val="22"/>
        </w:rPr>
        <w:tab/>
      </w:r>
    </w:p>
    <w:p w:rsidR="00D45A65" w:rsidRDefault="00D45A65" w:rsidP="00D45A65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rPr>
          <w:rFonts w:asciiTheme="majorHAnsi" w:hAnsiTheme="majorHAnsi"/>
          <w:sz w:val="4"/>
          <w:szCs w:val="4"/>
        </w:rPr>
      </w:pPr>
    </w:p>
    <w:p w:rsidR="00D45A65" w:rsidRPr="006C34C9" w:rsidRDefault="00D45A65" w:rsidP="006C34C9">
      <w:pPr>
        <w:pStyle w:val="ListParagraph"/>
        <w:numPr>
          <w:ilvl w:val="0"/>
          <w:numId w:val="33"/>
        </w:numPr>
        <w:tabs>
          <w:tab w:val="left" w:pos="90"/>
          <w:tab w:val="left" w:pos="360"/>
          <w:tab w:val="left" w:pos="1080"/>
          <w:tab w:val="left" w:pos="5760"/>
          <w:tab w:val="left" w:pos="7200"/>
        </w:tabs>
        <w:ind w:right="-90" w:hanging="816"/>
        <w:rPr>
          <w:rFonts w:asciiTheme="majorHAnsi" w:hAnsiTheme="majorHAnsi"/>
          <w:sz w:val="20"/>
          <w:szCs w:val="22"/>
        </w:rPr>
      </w:pPr>
      <w:r w:rsidRPr="006C34C9">
        <w:rPr>
          <w:rFonts w:asciiTheme="majorHAnsi" w:hAnsiTheme="majorHAnsi"/>
          <w:b/>
          <w:sz w:val="20"/>
          <w:szCs w:val="22"/>
        </w:rPr>
        <w:t xml:space="preserve">Annual:  </w:t>
      </w:r>
      <w:r w:rsidRPr="006C34C9">
        <w:rPr>
          <w:rFonts w:asciiTheme="majorHAnsi" w:hAnsiTheme="majorHAnsi"/>
          <w:sz w:val="20"/>
          <w:szCs w:val="22"/>
        </w:rPr>
        <w:t xml:space="preserve"> </w:t>
      </w:r>
      <w:r w:rsidR="006C34C9">
        <w:rPr>
          <w:rFonts w:asciiTheme="majorHAnsi" w:hAnsiTheme="majorHAnsi"/>
          <w:sz w:val="20"/>
          <w:szCs w:val="22"/>
        </w:rPr>
        <w:tab/>
      </w:r>
      <w:r w:rsidRPr="006C34C9">
        <w:rPr>
          <w:rFonts w:asciiTheme="majorHAnsi" w:hAnsiTheme="majorHAnsi"/>
          <w:sz w:val="20"/>
          <w:szCs w:val="22"/>
        </w:rPr>
        <w:t>The period covered is January 1, 20____, through December 31, 20____.</w:t>
      </w:r>
    </w:p>
    <w:p w:rsidR="00D45A65" w:rsidRPr="006C34C9" w:rsidRDefault="00D45A65" w:rsidP="006C34C9">
      <w:pPr>
        <w:pStyle w:val="ListParagraph"/>
        <w:tabs>
          <w:tab w:val="left" w:pos="90"/>
          <w:tab w:val="left" w:pos="360"/>
          <w:tab w:val="left" w:pos="1080"/>
          <w:tab w:val="left" w:pos="5760"/>
          <w:tab w:val="left" w:pos="7200"/>
        </w:tabs>
        <w:ind w:left="90" w:right="-90"/>
        <w:rPr>
          <w:rFonts w:asciiTheme="majorHAnsi" w:hAnsiTheme="majorHAnsi"/>
          <w:sz w:val="20"/>
          <w:szCs w:val="22"/>
        </w:rPr>
      </w:pPr>
      <w:r w:rsidRPr="006C34C9">
        <w:rPr>
          <w:rFonts w:asciiTheme="majorHAnsi" w:hAnsiTheme="majorHAnsi"/>
          <w:b/>
          <w:sz w:val="20"/>
          <w:szCs w:val="22"/>
        </w:rPr>
        <w:t>-OR-</w:t>
      </w:r>
      <w:r w:rsidR="006C34C9" w:rsidRPr="006C34C9">
        <w:rPr>
          <w:rFonts w:asciiTheme="majorHAnsi" w:hAnsiTheme="majorHAnsi"/>
          <w:sz w:val="20"/>
          <w:szCs w:val="22"/>
        </w:rPr>
        <w:t xml:space="preserve">   </w:t>
      </w:r>
      <w:r w:rsidR="006C34C9">
        <w:rPr>
          <w:rFonts w:asciiTheme="majorHAnsi" w:hAnsiTheme="majorHAnsi"/>
          <w:sz w:val="20"/>
          <w:szCs w:val="22"/>
        </w:rPr>
        <w:t xml:space="preserve">  </w:t>
      </w:r>
      <w:r w:rsidR="006C34C9">
        <w:rPr>
          <w:rFonts w:asciiTheme="majorHAnsi" w:hAnsiTheme="majorHAnsi"/>
          <w:sz w:val="20"/>
          <w:szCs w:val="22"/>
        </w:rPr>
        <w:tab/>
      </w:r>
      <w:r w:rsidRPr="006C34C9">
        <w:rPr>
          <w:rFonts w:asciiTheme="majorHAnsi" w:hAnsiTheme="majorHAnsi"/>
          <w:sz w:val="20"/>
          <w:szCs w:val="22"/>
        </w:rPr>
        <w:t>The period covered is _____/______/20____ (Time of hire or appointment) through December 31,</w:t>
      </w:r>
      <w:r w:rsidR="006C34C9" w:rsidRPr="006C34C9">
        <w:rPr>
          <w:rFonts w:asciiTheme="majorHAnsi" w:hAnsiTheme="majorHAnsi"/>
          <w:sz w:val="20"/>
          <w:szCs w:val="22"/>
        </w:rPr>
        <w:t xml:space="preserve"> </w:t>
      </w:r>
      <w:r w:rsidRPr="006C34C9">
        <w:rPr>
          <w:rFonts w:asciiTheme="majorHAnsi" w:hAnsiTheme="majorHAnsi"/>
          <w:sz w:val="20"/>
          <w:szCs w:val="22"/>
        </w:rPr>
        <w:t>20_____.</w:t>
      </w:r>
    </w:p>
    <w:p w:rsidR="00D45A65" w:rsidRPr="006C34C9" w:rsidRDefault="00D45A65" w:rsidP="006C34C9">
      <w:pPr>
        <w:pStyle w:val="ListParagraph"/>
        <w:numPr>
          <w:ilvl w:val="0"/>
          <w:numId w:val="33"/>
        </w:numPr>
        <w:tabs>
          <w:tab w:val="left" w:pos="90"/>
          <w:tab w:val="left" w:pos="360"/>
          <w:tab w:val="left" w:pos="5760"/>
          <w:tab w:val="left" w:pos="7200"/>
        </w:tabs>
        <w:ind w:right="-90" w:hanging="816"/>
        <w:rPr>
          <w:rFonts w:asciiTheme="majorHAnsi" w:hAnsiTheme="majorHAnsi"/>
          <w:sz w:val="20"/>
          <w:szCs w:val="22"/>
        </w:rPr>
      </w:pPr>
      <w:r w:rsidRPr="006C34C9">
        <w:rPr>
          <w:rFonts w:asciiTheme="majorHAnsi" w:hAnsiTheme="majorHAnsi"/>
          <w:b/>
          <w:sz w:val="20"/>
          <w:szCs w:val="22"/>
        </w:rPr>
        <w:t xml:space="preserve">Time of Hire </w:t>
      </w:r>
      <w:r w:rsidR="00A606A3" w:rsidRPr="006C34C9">
        <w:rPr>
          <w:rFonts w:asciiTheme="majorHAnsi" w:hAnsiTheme="majorHAnsi"/>
          <w:b/>
          <w:sz w:val="20"/>
          <w:szCs w:val="22"/>
        </w:rPr>
        <w:t>or Appointment</w:t>
      </w:r>
      <w:r w:rsidRPr="006C34C9">
        <w:rPr>
          <w:rFonts w:asciiTheme="majorHAnsi" w:hAnsiTheme="majorHAnsi"/>
          <w:b/>
          <w:sz w:val="20"/>
          <w:szCs w:val="22"/>
        </w:rPr>
        <w:t xml:space="preserve"> </w:t>
      </w:r>
      <w:r w:rsidR="009247B0" w:rsidRPr="006C34C9">
        <w:rPr>
          <w:rFonts w:asciiTheme="majorHAnsi" w:hAnsiTheme="majorHAnsi"/>
          <w:b/>
          <w:sz w:val="20"/>
          <w:szCs w:val="22"/>
        </w:rPr>
        <w:t>Date:</w:t>
      </w:r>
      <w:r w:rsidRPr="006C34C9">
        <w:rPr>
          <w:rFonts w:asciiTheme="majorHAnsi" w:hAnsiTheme="majorHAnsi"/>
          <w:sz w:val="20"/>
          <w:szCs w:val="22"/>
        </w:rPr>
        <w:t xml:space="preserve"> </w:t>
      </w:r>
      <w:r w:rsidR="009247B0" w:rsidRPr="006C34C9">
        <w:rPr>
          <w:rFonts w:asciiTheme="majorHAnsi" w:hAnsiTheme="majorHAnsi"/>
          <w:sz w:val="20"/>
          <w:szCs w:val="22"/>
        </w:rPr>
        <w:t>_______/_______/20_______</w:t>
      </w:r>
    </w:p>
    <w:p w:rsidR="00D45A65" w:rsidRPr="006C34C9" w:rsidRDefault="00D45A65" w:rsidP="006C34C9">
      <w:pPr>
        <w:pStyle w:val="ListParagraph"/>
        <w:numPr>
          <w:ilvl w:val="0"/>
          <w:numId w:val="33"/>
        </w:numPr>
        <w:tabs>
          <w:tab w:val="left" w:pos="90"/>
          <w:tab w:val="left" w:pos="360"/>
          <w:tab w:val="left" w:pos="5760"/>
          <w:tab w:val="left" w:pos="7200"/>
        </w:tabs>
        <w:ind w:right="-90" w:hanging="816"/>
        <w:rPr>
          <w:rFonts w:asciiTheme="majorHAnsi" w:hAnsiTheme="majorHAnsi"/>
          <w:sz w:val="20"/>
          <w:szCs w:val="22"/>
        </w:rPr>
      </w:pPr>
      <w:r w:rsidRPr="006C34C9">
        <w:rPr>
          <w:rFonts w:asciiTheme="majorHAnsi" w:hAnsiTheme="majorHAnsi"/>
          <w:b/>
          <w:sz w:val="20"/>
          <w:szCs w:val="22"/>
        </w:rPr>
        <w:t xml:space="preserve">Accepted outside employment: </w:t>
      </w:r>
      <w:r w:rsidRPr="006C34C9">
        <w:rPr>
          <w:rFonts w:asciiTheme="majorHAnsi" w:hAnsiTheme="majorHAnsi"/>
          <w:sz w:val="20"/>
          <w:szCs w:val="22"/>
        </w:rPr>
        <w:t xml:space="preserve"> Outside employment </w:t>
      </w:r>
      <w:r w:rsidR="00A42645" w:rsidRPr="006C34C9">
        <w:rPr>
          <w:rFonts w:asciiTheme="majorHAnsi" w:hAnsiTheme="majorHAnsi"/>
          <w:sz w:val="20"/>
          <w:szCs w:val="22"/>
        </w:rPr>
        <w:t>accepted</w:t>
      </w:r>
      <w:r w:rsidR="00475989">
        <w:rPr>
          <w:rFonts w:asciiTheme="majorHAnsi" w:hAnsiTheme="majorHAnsi"/>
          <w:sz w:val="20"/>
          <w:szCs w:val="22"/>
        </w:rPr>
        <w:t xml:space="preserve"> date:</w:t>
      </w:r>
      <w:r w:rsidRPr="006C34C9">
        <w:rPr>
          <w:rFonts w:asciiTheme="majorHAnsi" w:hAnsiTheme="majorHAnsi"/>
          <w:sz w:val="20"/>
          <w:szCs w:val="22"/>
        </w:rPr>
        <w:t xml:space="preserve"> ______/________/20____</w:t>
      </w:r>
    </w:p>
    <w:p w:rsidR="00D45A65" w:rsidRPr="006C34C9" w:rsidRDefault="00D45A65" w:rsidP="006C34C9">
      <w:pPr>
        <w:pStyle w:val="ListParagraph"/>
        <w:numPr>
          <w:ilvl w:val="0"/>
          <w:numId w:val="33"/>
        </w:numPr>
        <w:tabs>
          <w:tab w:val="left" w:pos="90"/>
          <w:tab w:val="left" w:pos="360"/>
          <w:tab w:val="left" w:pos="2250"/>
          <w:tab w:val="left" w:pos="5760"/>
          <w:tab w:val="left" w:pos="7200"/>
        </w:tabs>
        <w:ind w:right="-90" w:hanging="816"/>
        <w:rPr>
          <w:rFonts w:asciiTheme="majorHAnsi" w:hAnsiTheme="majorHAnsi"/>
          <w:sz w:val="20"/>
          <w:szCs w:val="22"/>
        </w:rPr>
      </w:pPr>
      <w:r w:rsidRPr="006C34C9">
        <w:rPr>
          <w:rFonts w:asciiTheme="majorHAnsi" w:hAnsiTheme="majorHAnsi"/>
          <w:b/>
          <w:sz w:val="20"/>
          <w:szCs w:val="22"/>
        </w:rPr>
        <w:t xml:space="preserve">Administrator request: </w:t>
      </w:r>
      <w:r w:rsidRPr="006C34C9">
        <w:rPr>
          <w:rFonts w:asciiTheme="majorHAnsi" w:hAnsiTheme="majorHAnsi"/>
          <w:sz w:val="20"/>
          <w:szCs w:val="22"/>
        </w:rPr>
        <w:t xml:space="preserve">The period covered is  ______/________/20_____ through ______/________/20_____ </w:t>
      </w:r>
      <w:r w:rsidRPr="006C34C9">
        <w:rPr>
          <w:rFonts w:asciiTheme="majorHAnsi" w:hAnsiTheme="majorHAnsi"/>
          <w:sz w:val="20"/>
          <w:szCs w:val="22"/>
        </w:rPr>
        <w:br/>
      </w:r>
      <w:r w:rsidRPr="006C34C9">
        <w:rPr>
          <w:rFonts w:asciiTheme="majorHAnsi" w:hAnsiTheme="majorHAnsi"/>
          <w:b/>
          <w:sz w:val="20"/>
          <w:szCs w:val="22"/>
        </w:rPr>
        <w:t xml:space="preserve">-OR - </w:t>
      </w:r>
      <w:r w:rsidR="006C34C9">
        <w:rPr>
          <w:rFonts w:asciiTheme="majorHAnsi" w:hAnsiTheme="majorHAnsi"/>
          <w:sz w:val="20"/>
          <w:szCs w:val="22"/>
        </w:rPr>
        <w:t xml:space="preserve">                  </w:t>
      </w:r>
      <w:r w:rsidR="006C34C9">
        <w:rPr>
          <w:rFonts w:asciiTheme="majorHAnsi" w:hAnsiTheme="majorHAnsi"/>
          <w:sz w:val="20"/>
          <w:szCs w:val="22"/>
        </w:rPr>
        <w:tab/>
      </w:r>
      <w:r w:rsidRPr="006C34C9">
        <w:rPr>
          <w:rFonts w:asciiTheme="majorHAnsi" w:hAnsiTheme="majorHAnsi"/>
          <w:sz w:val="20"/>
          <w:szCs w:val="22"/>
        </w:rPr>
        <w:t xml:space="preserve"> Current outside employment beginning ______/________/20____</w:t>
      </w:r>
    </w:p>
    <w:p w:rsidR="00D45A65" w:rsidRPr="0096130D" w:rsidRDefault="00D45A65" w:rsidP="00F322D9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both"/>
        <w:rPr>
          <w:rFonts w:asciiTheme="majorHAnsi" w:hAnsiTheme="majorHAnsi"/>
          <w:sz w:val="10"/>
          <w:szCs w:val="10"/>
        </w:rPr>
      </w:pPr>
    </w:p>
    <w:p w:rsidR="00D45A65" w:rsidRDefault="00D45A65" w:rsidP="00D45A65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rPr>
          <w:rFonts w:asciiTheme="majorHAnsi" w:hAnsiTheme="majorHAnsi"/>
          <w:b/>
          <w:szCs w:val="24"/>
        </w:rPr>
      </w:pPr>
      <w:r w:rsidRPr="00D45A65">
        <w:rPr>
          <w:rFonts w:asciiTheme="majorHAnsi" w:hAnsiTheme="majorHAnsi"/>
          <w:b/>
          <w:szCs w:val="24"/>
          <w:u w:val="single"/>
        </w:rPr>
        <w:t>Outside Employment Status (</w:t>
      </w:r>
      <w:r w:rsidRPr="00D45A65">
        <w:rPr>
          <w:rFonts w:asciiTheme="majorHAnsi" w:hAnsiTheme="majorHAnsi"/>
          <w:b/>
          <w:i/>
          <w:sz w:val="20"/>
          <w:u w:val="single"/>
        </w:rPr>
        <w:t>Select one</w:t>
      </w:r>
      <w:r w:rsidRPr="00D45A65">
        <w:rPr>
          <w:rFonts w:asciiTheme="majorHAnsi" w:hAnsiTheme="majorHAnsi"/>
          <w:b/>
          <w:szCs w:val="24"/>
          <w:u w:val="single"/>
        </w:rPr>
        <w:t>):</w:t>
      </w:r>
      <w:r w:rsidRPr="00D45A65">
        <w:rPr>
          <w:rFonts w:asciiTheme="majorHAnsi" w:hAnsiTheme="majorHAnsi"/>
          <w:b/>
          <w:szCs w:val="24"/>
        </w:rPr>
        <w:t xml:space="preserve">   </w:t>
      </w:r>
    </w:p>
    <w:p w:rsidR="00D45A65" w:rsidRPr="006C34C9" w:rsidRDefault="00D45A65" w:rsidP="006C34C9">
      <w:pPr>
        <w:tabs>
          <w:tab w:val="left" w:pos="-360"/>
          <w:tab w:val="left" w:pos="5760"/>
          <w:tab w:val="left" w:pos="7200"/>
        </w:tabs>
        <w:ind w:left="-360" w:right="-90"/>
        <w:rPr>
          <w:rFonts w:asciiTheme="majorHAnsi" w:hAnsiTheme="majorHAnsi"/>
          <w:b/>
          <w:sz w:val="20"/>
          <w:szCs w:val="22"/>
        </w:rPr>
      </w:pPr>
      <w:r w:rsidRPr="006C34C9">
        <w:rPr>
          <w:rFonts w:ascii="Wingdings" w:hAnsi="Wingdings"/>
          <w:sz w:val="22"/>
        </w:rPr>
        <w:sym w:font="Wingdings" w:char="F0A8"/>
      </w:r>
      <w:r w:rsidRPr="006C34C9">
        <w:rPr>
          <w:rFonts w:asciiTheme="majorHAnsi" w:hAnsiTheme="majorHAnsi"/>
          <w:b/>
          <w:sz w:val="20"/>
          <w:szCs w:val="22"/>
        </w:rPr>
        <w:t xml:space="preserve"> </w:t>
      </w:r>
      <w:r w:rsidRPr="006C34C9">
        <w:rPr>
          <w:rFonts w:asciiTheme="majorHAnsi" w:hAnsiTheme="majorHAnsi"/>
          <w:sz w:val="20"/>
          <w:szCs w:val="22"/>
        </w:rPr>
        <w:t>I have outside employment to report (complete table below).</w:t>
      </w:r>
    </w:p>
    <w:p w:rsidR="00D45A65" w:rsidRPr="006C34C9" w:rsidRDefault="00D45A65" w:rsidP="006C34C9">
      <w:pPr>
        <w:pStyle w:val="ListParagraph"/>
        <w:tabs>
          <w:tab w:val="left" w:pos="90"/>
          <w:tab w:val="left" w:pos="360"/>
          <w:tab w:val="left" w:pos="5760"/>
          <w:tab w:val="left" w:pos="7200"/>
        </w:tabs>
        <w:ind w:left="-360" w:right="-90"/>
        <w:rPr>
          <w:rFonts w:asciiTheme="majorHAnsi" w:hAnsiTheme="majorHAnsi"/>
          <w:b/>
          <w:sz w:val="20"/>
          <w:szCs w:val="22"/>
        </w:rPr>
      </w:pPr>
      <w:r w:rsidRPr="006C34C9">
        <w:rPr>
          <w:rFonts w:ascii="Wingdings" w:hAnsi="Wingdings"/>
          <w:sz w:val="22"/>
          <w:szCs w:val="24"/>
        </w:rPr>
        <w:sym w:font="Wingdings" w:char="F0A8"/>
      </w:r>
      <w:r w:rsidRPr="006C34C9">
        <w:rPr>
          <w:rFonts w:asciiTheme="majorHAnsi" w:hAnsiTheme="majorHAnsi"/>
          <w:b/>
          <w:sz w:val="20"/>
          <w:szCs w:val="22"/>
        </w:rPr>
        <w:t xml:space="preserve"> </w:t>
      </w:r>
      <w:r w:rsidRPr="006C34C9">
        <w:rPr>
          <w:rFonts w:asciiTheme="majorHAnsi" w:hAnsiTheme="majorHAnsi"/>
          <w:sz w:val="20"/>
          <w:szCs w:val="22"/>
        </w:rPr>
        <w:t xml:space="preserve">I have </w:t>
      </w:r>
      <w:r w:rsidRPr="006C34C9">
        <w:rPr>
          <w:rFonts w:asciiTheme="majorHAnsi" w:hAnsiTheme="majorHAnsi"/>
          <w:sz w:val="20"/>
          <w:szCs w:val="22"/>
          <w:u w:val="single"/>
        </w:rPr>
        <w:t>no outside employment</w:t>
      </w:r>
      <w:r w:rsidRPr="006C34C9">
        <w:rPr>
          <w:rFonts w:asciiTheme="majorHAnsi" w:hAnsiTheme="majorHAnsi"/>
          <w:sz w:val="20"/>
          <w:szCs w:val="22"/>
        </w:rPr>
        <w:t xml:space="preserve"> report.</w:t>
      </w:r>
    </w:p>
    <w:p w:rsidR="000F7FF2" w:rsidRPr="006C34C9" w:rsidRDefault="000F7FF2" w:rsidP="006C34C9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both"/>
        <w:rPr>
          <w:rFonts w:asciiTheme="majorHAnsi" w:hAnsiTheme="majorHAnsi"/>
          <w:sz w:val="8"/>
          <w:szCs w:val="10"/>
        </w:rPr>
      </w:pPr>
    </w:p>
    <w:tbl>
      <w:tblPr>
        <w:tblStyle w:val="TableGrid"/>
        <w:tblW w:w="0" w:type="auto"/>
        <w:tblInd w:w="-360" w:type="dxa"/>
        <w:tblLook w:val="04A0" w:firstRow="1" w:lastRow="0" w:firstColumn="1" w:lastColumn="0" w:noHBand="0" w:noVBand="1"/>
      </w:tblPr>
      <w:tblGrid>
        <w:gridCol w:w="535"/>
        <w:gridCol w:w="6722"/>
        <w:gridCol w:w="1655"/>
        <w:gridCol w:w="1255"/>
      </w:tblGrid>
      <w:tr w:rsidR="000F7FF2" w:rsidRPr="000F7FF2" w:rsidTr="00D45A65">
        <w:tc>
          <w:tcPr>
            <w:tcW w:w="535" w:type="dxa"/>
          </w:tcPr>
          <w:p w:rsidR="000F7FF2" w:rsidRPr="000F7FF2" w:rsidRDefault="000F7FF2" w:rsidP="00F322D9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jc w:val="both"/>
              <w:rPr>
                <w:rFonts w:asciiTheme="majorHAnsi" w:hAnsiTheme="majorHAnsi"/>
                <w:b/>
                <w:szCs w:val="24"/>
              </w:rPr>
            </w:pPr>
          </w:p>
        </w:tc>
        <w:tc>
          <w:tcPr>
            <w:tcW w:w="6722" w:type="dxa"/>
          </w:tcPr>
          <w:p w:rsidR="000F7FF2" w:rsidRPr="00AF2FA2" w:rsidRDefault="000F7FF2" w:rsidP="00F322D9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jc w:val="both"/>
              <w:rPr>
                <w:rFonts w:asciiTheme="majorHAnsi" w:hAnsiTheme="majorHAnsi"/>
                <w:b/>
                <w:sz w:val="20"/>
                <w:szCs w:val="24"/>
              </w:rPr>
            </w:pPr>
            <w:r w:rsidRPr="00AF2FA2">
              <w:rPr>
                <w:rFonts w:asciiTheme="majorHAnsi" w:hAnsiTheme="majorHAnsi"/>
                <w:b/>
                <w:sz w:val="20"/>
                <w:szCs w:val="24"/>
              </w:rPr>
              <w:t>Nature of Outside Employment Held</w:t>
            </w:r>
          </w:p>
        </w:tc>
        <w:tc>
          <w:tcPr>
            <w:tcW w:w="1655" w:type="dxa"/>
          </w:tcPr>
          <w:p w:rsidR="000F7FF2" w:rsidRPr="00AF2FA2" w:rsidRDefault="00DC2C9A" w:rsidP="00DC2C9A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rPr>
                <w:rFonts w:asciiTheme="majorHAnsi" w:hAnsiTheme="majorHAnsi"/>
                <w:b/>
                <w:sz w:val="20"/>
                <w:szCs w:val="24"/>
              </w:rPr>
            </w:pPr>
            <w:r w:rsidRPr="00AF2FA2">
              <w:rPr>
                <w:rFonts w:asciiTheme="majorHAnsi" w:hAnsiTheme="majorHAnsi"/>
                <w:b/>
                <w:sz w:val="20"/>
                <w:szCs w:val="24"/>
              </w:rPr>
              <w:t>Number of Hours for Reporting Period</w:t>
            </w:r>
          </w:p>
        </w:tc>
        <w:tc>
          <w:tcPr>
            <w:tcW w:w="1255" w:type="dxa"/>
          </w:tcPr>
          <w:p w:rsidR="00040C29" w:rsidRPr="00AF2FA2" w:rsidRDefault="00040C29" w:rsidP="00F322D9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jc w:val="both"/>
              <w:rPr>
                <w:rFonts w:asciiTheme="majorHAnsi" w:hAnsiTheme="majorHAnsi"/>
                <w:b/>
                <w:sz w:val="20"/>
                <w:szCs w:val="24"/>
              </w:rPr>
            </w:pPr>
            <w:r w:rsidRPr="00AF2FA2">
              <w:rPr>
                <w:rFonts w:asciiTheme="majorHAnsi" w:hAnsiTheme="majorHAnsi"/>
                <w:b/>
                <w:sz w:val="20"/>
                <w:szCs w:val="24"/>
              </w:rPr>
              <w:t>Expected</w:t>
            </w:r>
          </w:p>
          <w:p w:rsidR="000F7FF2" w:rsidRPr="00AF2FA2" w:rsidRDefault="000F7FF2" w:rsidP="00F322D9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jc w:val="both"/>
              <w:rPr>
                <w:rFonts w:asciiTheme="majorHAnsi" w:hAnsiTheme="majorHAnsi"/>
                <w:b/>
                <w:sz w:val="20"/>
                <w:szCs w:val="24"/>
              </w:rPr>
            </w:pPr>
            <w:r w:rsidRPr="00AF2FA2">
              <w:rPr>
                <w:rFonts w:asciiTheme="majorHAnsi" w:hAnsiTheme="majorHAnsi"/>
                <w:b/>
                <w:sz w:val="20"/>
                <w:szCs w:val="24"/>
              </w:rPr>
              <w:t>Duration</w:t>
            </w:r>
            <w:r w:rsidR="00DC2C9A" w:rsidRPr="00AF2FA2">
              <w:rPr>
                <w:rFonts w:asciiTheme="majorHAnsi" w:hAnsiTheme="majorHAnsi"/>
                <w:b/>
                <w:sz w:val="20"/>
                <w:szCs w:val="24"/>
              </w:rPr>
              <w:t xml:space="preserve"> From/To</w:t>
            </w:r>
          </w:p>
        </w:tc>
      </w:tr>
      <w:tr w:rsidR="000F7FF2" w:rsidTr="00D45A65">
        <w:tc>
          <w:tcPr>
            <w:tcW w:w="535" w:type="dxa"/>
          </w:tcPr>
          <w:p w:rsidR="000F7FF2" w:rsidRDefault="000F7FF2" w:rsidP="00F322D9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jc w:val="both"/>
              <w:rPr>
                <w:rFonts w:asciiTheme="majorHAnsi" w:hAnsiTheme="majorHAnsi"/>
                <w:szCs w:val="24"/>
              </w:rPr>
            </w:pPr>
          </w:p>
          <w:p w:rsidR="000F7FF2" w:rsidRDefault="000F7FF2" w:rsidP="00F322D9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jc w:val="both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1</w:t>
            </w:r>
          </w:p>
        </w:tc>
        <w:tc>
          <w:tcPr>
            <w:tcW w:w="6722" w:type="dxa"/>
          </w:tcPr>
          <w:p w:rsidR="000F7FF2" w:rsidRDefault="000F7FF2" w:rsidP="00F322D9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jc w:val="both"/>
              <w:rPr>
                <w:rFonts w:asciiTheme="majorHAnsi" w:hAnsiTheme="majorHAnsi"/>
                <w:szCs w:val="24"/>
              </w:rPr>
            </w:pPr>
          </w:p>
          <w:p w:rsidR="000F7FF2" w:rsidRDefault="000F7FF2" w:rsidP="00F322D9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jc w:val="both"/>
              <w:rPr>
                <w:rFonts w:asciiTheme="majorHAnsi" w:hAnsiTheme="majorHAnsi"/>
                <w:szCs w:val="24"/>
              </w:rPr>
            </w:pPr>
          </w:p>
          <w:p w:rsidR="000F7FF2" w:rsidRDefault="000F7FF2" w:rsidP="00F322D9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jc w:val="both"/>
              <w:rPr>
                <w:rFonts w:asciiTheme="majorHAnsi" w:hAnsiTheme="majorHAnsi"/>
                <w:szCs w:val="24"/>
              </w:rPr>
            </w:pPr>
          </w:p>
        </w:tc>
        <w:tc>
          <w:tcPr>
            <w:tcW w:w="1655" w:type="dxa"/>
          </w:tcPr>
          <w:p w:rsidR="000F7FF2" w:rsidRDefault="000F7FF2" w:rsidP="00F322D9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jc w:val="both"/>
              <w:rPr>
                <w:rFonts w:asciiTheme="majorHAnsi" w:hAnsiTheme="majorHAnsi"/>
                <w:szCs w:val="24"/>
              </w:rPr>
            </w:pPr>
          </w:p>
        </w:tc>
        <w:tc>
          <w:tcPr>
            <w:tcW w:w="1255" w:type="dxa"/>
          </w:tcPr>
          <w:p w:rsidR="000F7FF2" w:rsidRDefault="000F7FF2" w:rsidP="00F322D9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jc w:val="both"/>
              <w:rPr>
                <w:rFonts w:asciiTheme="majorHAnsi" w:hAnsiTheme="majorHAnsi"/>
                <w:szCs w:val="24"/>
              </w:rPr>
            </w:pPr>
          </w:p>
        </w:tc>
      </w:tr>
      <w:tr w:rsidR="000F7FF2" w:rsidTr="00D45A65">
        <w:tc>
          <w:tcPr>
            <w:tcW w:w="535" w:type="dxa"/>
          </w:tcPr>
          <w:p w:rsidR="000F7FF2" w:rsidRDefault="000F7FF2" w:rsidP="00F322D9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jc w:val="both"/>
              <w:rPr>
                <w:rFonts w:asciiTheme="majorHAnsi" w:hAnsiTheme="majorHAnsi"/>
                <w:szCs w:val="24"/>
              </w:rPr>
            </w:pPr>
          </w:p>
          <w:p w:rsidR="000F7FF2" w:rsidRDefault="000F7FF2" w:rsidP="00F322D9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jc w:val="both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2</w:t>
            </w:r>
          </w:p>
        </w:tc>
        <w:tc>
          <w:tcPr>
            <w:tcW w:w="6722" w:type="dxa"/>
          </w:tcPr>
          <w:p w:rsidR="000F7FF2" w:rsidRDefault="000F7FF2" w:rsidP="00F322D9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jc w:val="both"/>
              <w:rPr>
                <w:rFonts w:asciiTheme="majorHAnsi" w:hAnsiTheme="majorHAnsi"/>
                <w:szCs w:val="24"/>
              </w:rPr>
            </w:pPr>
          </w:p>
          <w:p w:rsidR="000F7FF2" w:rsidRDefault="000F7FF2" w:rsidP="00F322D9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jc w:val="both"/>
              <w:rPr>
                <w:rFonts w:asciiTheme="majorHAnsi" w:hAnsiTheme="majorHAnsi"/>
                <w:szCs w:val="24"/>
              </w:rPr>
            </w:pPr>
          </w:p>
          <w:p w:rsidR="000F7FF2" w:rsidRDefault="000F7FF2" w:rsidP="00F322D9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jc w:val="both"/>
              <w:rPr>
                <w:rFonts w:asciiTheme="majorHAnsi" w:hAnsiTheme="majorHAnsi"/>
                <w:szCs w:val="24"/>
              </w:rPr>
            </w:pPr>
          </w:p>
        </w:tc>
        <w:tc>
          <w:tcPr>
            <w:tcW w:w="1655" w:type="dxa"/>
          </w:tcPr>
          <w:p w:rsidR="000F7FF2" w:rsidRDefault="000F7FF2" w:rsidP="00F322D9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jc w:val="both"/>
              <w:rPr>
                <w:rFonts w:asciiTheme="majorHAnsi" w:hAnsiTheme="majorHAnsi"/>
                <w:szCs w:val="24"/>
              </w:rPr>
            </w:pPr>
          </w:p>
        </w:tc>
        <w:tc>
          <w:tcPr>
            <w:tcW w:w="1255" w:type="dxa"/>
          </w:tcPr>
          <w:p w:rsidR="000F7FF2" w:rsidRDefault="000F7FF2" w:rsidP="00F322D9">
            <w:pPr>
              <w:tabs>
                <w:tab w:val="left" w:pos="90"/>
                <w:tab w:val="left" w:pos="360"/>
                <w:tab w:val="left" w:pos="5760"/>
                <w:tab w:val="left" w:pos="7200"/>
              </w:tabs>
              <w:ind w:right="-90"/>
              <w:jc w:val="both"/>
              <w:rPr>
                <w:rFonts w:asciiTheme="majorHAnsi" w:hAnsiTheme="majorHAnsi"/>
                <w:szCs w:val="24"/>
              </w:rPr>
            </w:pPr>
          </w:p>
        </w:tc>
      </w:tr>
    </w:tbl>
    <w:p w:rsidR="000F7FF2" w:rsidRPr="00364943" w:rsidRDefault="000F7FF2" w:rsidP="00F322D9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both"/>
        <w:rPr>
          <w:rFonts w:asciiTheme="majorHAnsi" w:hAnsiTheme="majorHAnsi"/>
          <w:sz w:val="10"/>
          <w:szCs w:val="10"/>
        </w:rPr>
      </w:pPr>
    </w:p>
    <w:p w:rsidR="000F7FF2" w:rsidRPr="000F7FF2" w:rsidRDefault="000F7FF2" w:rsidP="00F322D9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both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>------------------------------------------------------------------------------------------------------------------------------------</w:t>
      </w:r>
    </w:p>
    <w:p w:rsidR="00D45A65" w:rsidRDefault="00D45A65" w:rsidP="00D45A65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both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sym w:font="Wingdings" w:char="F0A8"/>
      </w:r>
      <w:r>
        <w:rPr>
          <w:rFonts w:asciiTheme="majorHAnsi" w:hAnsiTheme="majorHAnsi"/>
          <w:szCs w:val="24"/>
        </w:rPr>
        <w:t xml:space="preserve">  </w:t>
      </w:r>
      <w:r w:rsidRPr="00364943">
        <w:rPr>
          <w:rFonts w:asciiTheme="majorHAnsi" w:hAnsiTheme="majorHAnsi"/>
          <w:sz w:val="20"/>
        </w:rPr>
        <w:t>I affirm that the information on this form is accurate to the best of my knowledge, that I have read and understand my obligations under the CSU’s policy on Outside Employment Disclosure, and that I will comply with the conditions and restrictions imposed by the CSU to manage, reduce, or eliminate conflicts of commitment</w:t>
      </w:r>
      <w:r>
        <w:rPr>
          <w:rFonts w:asciiTheme="majorHAnsi" w:hAnsiTheme="majorHAnsi"/>
          <w:sz w:val="20"/>
        </w:rPr>
        <w:t>/interest</w:t>
      </w:r>
      <w:r w:rsidRPr="00364943">
        <w:rPr>
          <w:rFonts w:asciiTheme="majorHAnsi" w:hAnsiTheme="majorHAnsi"/>
          <w:sz w:val="20"/>
        </w:rPr>
        <w:t>.  I certify that my time commitment to the outside employer(s), if applicable, do</w:t>
      </w:r>
      <w:r w:rsidR="009C2F5C">
        <w:rPr>
          <w:rFonts w:asciiTheme="majorHAnsi" w:hAnsiTheme="majorHAnsi"/>
          <w:sz w:val="20"/>
        </w:rPr>
        <w:t>es</w:t>
      </w:r>
      <w:r w:rsidRPr="00364943">
        <w:rPr>
          <w:rFonts w:asciiTheme="majorHAnsi" w:hAnsiTheme="majorHAnsi"/>
          <w:sz w:val="20"/>
        </w:rPr>
        <w:t xml:space="preserve"> not create a conflict of commitment</w:t>
      </w:r>
      <w:r>
        <w:rPr>
          <w:rFonts w:asciiTheme="majorHAnsi" w:hAnsiTheme="majorHAnsi"/>
          <w:sz w:val="20"/>
        </w:rPr>
        <w:t>/interest</w:t>
      </w:r>
      <w:r w:rsidRPr="00364943">
        <w:rPr>
          <w:rFonts w:asciiTheme="majorHAnsi" w:hAnsiTheme="majorHAnsi"/>
          <w:sz w:val="20"/>
        </w:rPr>
        <w:t xml:space="preserve"> that would interfere with CSU work assignments and satisfactory performance.  I also commit to providing an updated form to my immediate supervisor whenever a significant change occurs in the information I have provided.</w:t>
      </w:r>
      <w:r>
        <w:rPr>
          <w:rFonts w:asciiTheme="majorHAnsi" w:hAnsiTheme="majorHAnsi"/>
          <w:szCs w:val="24"/>
        </w:rPr>
        <w:t xml:space="preserve"> </w:t>
      </w:r>
      <w:r>
        <w:rPr>
          <w:rFonts w:asciiTheme="majorHAnsi" w:hAnsiTheme="majorHAnsi"/>
          <w:i/>
          <w:szCs w:val="24"/>
        </w:rPr>
        <w:t>(Complete and sign below)</w:t>
      </w:r>
    </w:p>
    <w:p w:rsidR="000F7FF2" w:rsidRPr="0096130D" w:rsidRDefault="000F7FF2" w:rsidP="00F322D9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both"/>
        <w:rPr>
          <w:rFonts w:asciiTheme="majorHAnsi" w:hAnsiTheme="majorHAnsi"/>
          <w:sz w:val="16"/>
          <w:szCs w:val="16"/>
        </w:rPr>
      </w:pPr>
    </w:p>
    <w:p w:rsidR="000F7FF2" w:rsidRDefault="00D45A65" w:rsidP="00F322D9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both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 xml:space="preserve">Employee </w:t>
      </w:r>
      <w:r w:rsidR="000F7FF2">
        <w:rPr>
          <w:rFonts w:asciiTheme="majorHAnsi" w:hAnsiTheme="majorHAnsi"/>
          <w:szCs w:val="24"/>
        </w:rPr>
        <w:t>Si</w:t>
      </w:r>
      <w:r>
        <w:rPr>
          <w:rFonts w:asciiTheme="majorHAnsi" w:hAnsiTheme="majorHAnsi"/>
          <w:szCs w:val="24"/>
        </w:rPr>
        <w:t>gnature:  ____________________</w:t>
      </w:r>
      <w:r w:rsidR="000F7FF2">
        <w:rPr>
          <w:rFonts w:asciiTheme="majorHAnsi" w:hAnsiTheme="majorHAnsi"/>
          <w:szCs w:val="24"/>
        </w:rPr>
        <w:t>__</w:t>
      </w:r>
      <w:r w:rsidR="0090474A">
        <w:rPr>
          <w:rFonts w:asciiTheme="majorHAnsi" w:hAnsiTheme="majorHAnsi"/>
          <w:szCs w:val="24"/>
        </w:rPr>
        <w:t xml:space="preserve">______________________________ </w:t>
      </w:r>
      <w:r w:rsidR="000F7FF2">
        <w:rPr>
          <w:rFonts w:asciiTheme="majorHAnsi" w:hAnsiTheme="majorHAnsi"/>
          <w:szCs w:val="24"/>
        </w:rPr>
        <w:t>Date:  ________________________________</w:t>
      </w:r>
    </w:p>
    <w:p w:rsidR="000F7FF2" w:rsidRPr="008A00EA" w:rsidRDefault="000F7FF2" w:rsidP="00F322D9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both"/>
        <w:rPr>
          <w:rFonts w:asciiTheme="majorHAnsi" w:hAnsiTheme="majorHAnsi"/>
          <w:sz w:val="10"/>
          <w:szCs w:val="10"/>
        </w:rPr>
      </w:pPr>
    </w:p>
    <w:p w:rsidR="000F7FF2" w:rsidRPr="000758F2" w:rsidRDefault="000F7FF2" w:rsidP="00F322D9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both"/>
        <w:rPr>
          <w:rFonts w:asciiTheme="majorHAnsi" w:hAnsiTheme="majorHAnsi"/>
          <w:b/>
          <w:color w:val="0070C0"/>
          <w:szCs w:val="24"/>
        </w:rPr>
      </w:pPr>
      <w:r w:rsidRPr="000758F2">
        <w:rPr>
          <w:rFonts w:asciiTheme="majorHAnsi" w:hAnsiTheme="majorHAnsi"/>
          <w:b/>
          <w:color w:val="0070C0"/>
          <w:szCs w:val="24"/>
        </w:rPr>
        <w:t>Reviewed by:</w:t>
      </w:r>
    </w:p>
    <w:p w:rsidR="000F7FF2" w:rsidRPr="00D45A65" w:rsidRDefault="000F7FF2" w:rsidP="00F322D9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both"/>
        <w:rPr>
          <w:rFonts w:asciiTheme="majorHAnsi" w:hAnsiTheme="majorHAnsi"/>
          <w:b/>
          <w:sz w:val="16"/>
          <w:szCs w:val="16"/>
        </w:rPr>
      </w:pPr>
    </w:p>
    <w:p w:rsidR="000F7FF2" w:rsidRDefault="000F7FF2" w:rsidP="00F322D9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both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>Name:  ______________________________________________</w:t>
      </w:r>
      <w:r>
        <w:rPr>
          <w:rFonts w:asciiTheme="majorHAnsi" w:hAnsiTheme="majorHAnsi"/>
          <w:szCs w:val="24"/>
        </w:rPr>
        <w:tab/>
      </w:r>
      <w:r w:rsidR="003142F3">
        <w:rPr>
          <w:rFonts w:asciiTheme="majorHAnsi" w:hAnsiTheme="majorHAnsi"/>
          <w:szCs w:val="24"/>
        </w:rPr>
        <w:t xml:space="preserve">        </w:t>
      </w:r>
      <w:r>
        <w:rPr>
          <w:rFonts w:asciiTheme="majorHAnsi" w:hAnsiTheme="majorHAnsi"/>
          <w:szCs w:val="24"/>
        </w:rPr>
        <w:t xml:space="preserve">        Date:  ________________________________</w:t>
      </w:r>
    </w:p>
    <w:p w:rsidR="000F7FF2" w:rsidRPr="00D45A65" w:rsidRDefault="000F7FF2" w:rsidP="00F322D9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both"/>
        <w:rPr>
          <w:rFonts w:asciiTheme="majorHAnsi" w:hAnsiTheme="majorHAnsi"/>
          <w:sz w:val="16"/>
          <w:szCs w:val="16"/>
        </w:rPr>
      </w:pPr>
    </w:p>
    <w:p w:rsidR="000F7FF2" w:rsidRDefault="000F7FF2" w:rsidP="00F322D9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jc w:val="both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>Administrator’s Signature:  ____________________________________________________________</w:t>
      </w:r>
    </w:p>
    <w:p w:rsidR="00A30C02" w:rsidRDefault="00A30C02" w:rsidP="00A30C02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rPr>
          <w:rFonts w:asciiTheme="majorHAnsi" w:hAnsiTheme="majorHAnsi"/>
          <w:sz w:val="10"/>
          <w:szCs w:val="10"/>
        </w:rPr>
      </w:pPr>
    </w:p>
    <w:p w:rsidR="00BC431D" w:rsidRDefault="00BC431D" w:rsidP="00A30C02">
      <w:pPr>
        <w:tabs>
          <w:tab w:val="left" w:pos="90"/>
          <w:tab w:val="left" w:pos="360"/>
          <w:tab w:val="left" w:pos="5760"/>
          <w:tab w:val="left" w:pos="7200"/>
        </w:tabs>
        <w:ind w:left="-360" w:right="-90"/>
        <w:rPr>
          <w:rFonts w:asciiTheme="majorHAnsi" w:hAnsiTheme="majorHAnsi"/>
          <w:sz w:val="10"/>
          <w:szCs w:val="10"/>
        </w:rPr>
      </w:pPr>
    </w:p>
    <w:p w:rsidR="007B0591" w:rsidRPr="0096130D" w:rsidRDefault="007B0591" w:rsidP="007B0591">
      <w:pPr>
        <w:tabs>
          <w:tab w:val="left" w:pos="90"/>
          <w:tab w:val="left" w:pos="360"/>
          <w:tab w:val="left" w:pos="5760"/>
          <w:tab w:val="left" w:pos="7200"/>
        </w:tabs>
        <w:ind w:right="-90"/>
        <w:jc w:val="center"/>
        <w:rPr>
          <w:rFonts w:asciiTheme="majorHAnsi" w:hAnsiTheme="majorHAnsi"/>
          <w:sz w:val="20"/>
        </w:rPr>
      </w:pPr>
      <w:r w:rsidRPr="0096130D">
        <w:rPr>
          <w:rFonts w:asciiTheme="majorHAnsi" w:hAnsiTheme="majorHAnsi"/>
          <w:b/>
          <w:i/>
          <w:sz w:val="20"/>
        </w:rPr>
        <w:t>If applicable, submit Form and attachments to the independent review committee for additional review and approval.  Submit completed Form to HR.</w:t>
      </w:r>
    </w:p>
    <w:p w:rsidR="00FC7A5D" w:rsidRDefault="00FC7A5D" w:rsidP="00BC431D">
      <w:pPr>
        <w:tabs>
          <w:tab w:val="left" w:pos="720"/>
          <w:tab w:val="left" w:pos="4320"/>
        </w:tabs>
        <w:ind w:left="-360" w:right="-90"/>
        <w:jc w:val="right"/>
        <w:outlineLvl w:val="0"/>
        <w:rPr>
          <w:rFonts w:ascii="Arial Narrow" w:hAnsi="Arial Narrow"/>
          <w:b/>
          <w:sz w:val="22"/>
          <w:szCs w:val="22"/>
        </w:rPr>
      </w:pPr>
    </w:p>
    <w:sectPr w:rsidR="00FC7A5D" w:rsidSect="006C34C9">
      <w:footerReference w:type="default" r:id="rId8"/>
      <w:headerReference w:type="first" r:id="rId9"/>
      <w:footerReference w:type="first" r:id="rId10"/>
      <w:pgSz w:w="12240" w:h="15840" w:code="1"/>
      <w:pgMar w:top="0" w:right="810" w:bottom="450" w:left="1080" w:header="605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29AF" w:rsidRDefault="00EB29AF">
      <w:r>
        <w:separator/>
      </w:r>
    </w:p>
  </w:endnote>
  <w:endnote w:type="continuationSeparator" w:id="0">
    <w:p w:rsidR="00EB29AF" w:rsidRDefault="00EB29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plified Arabic Fixed">
    <w:charset w:val="00"/>
    <w:family w:val="modern"/>
    <w:pitch w:val="fixed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34C9" w:rsidRDefault="006C34C9" w:rsidP="006C34C9">
    <w:pPr>
      <w:pStyle w:val="Footer"/>
      <w:jc w:val="right"/>
    </w:pPr>
    <w:r>
      <w:rPr>
        <w:rFonts w:ascii="Arial Narrow" w:hAnsi="Arial Narrow"/>
        <w:sz w:val="18"/>
        <w:szCs w:val="18"/>
      </w:rPr>
      <w:t>CO-HRM Rev. 4/</w:t>
    </w:r>
    <w:r w:rsidR="008B567B">
      <w:rPr>
        <w:rFonts w:ascii="Arial Narrow" w:hAnsi="Arial Narrow"/>
        <w:sz w:val="18"/>
        <w:szCs w:val="18"/>
      </w:rPr>
      <w:t>20</w:t>
    </w:r>
    <w:r>
      <w:rPr>
        <w:rFonts w:ascii="Arial Narrow" w:hAnsi="Arial Narrow"/>
        <w:sz w:val="18"/>
        <w:szCs w:val="18"/>
      </w:rPr>
      <w:t>1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7A5D" w:rsidRDefault="001E0A70" w:rsidP="006C34C9">
    <w:pPr>
      <w:pStyle w:val="Footer"/>
      <w:widowControl w:val="0"/>
      <w:tabs>
        <w:tab w:val="clear" w:pos="8640"/>
        <w:tab w:val="left" w:pos="4320"/>
        <w:tab w:val="left" w:pos="5040"/>
        <w:tab w:val="left" w:pos="6480"/>
      </w:tabs>
      <w:jc w:val="righ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ab/>
    </w:r>
    <w:r w:rsidR="006C34C9">
      <w:rPr>
        <w:rFonts w:ascii="Arial Narrow" w:hAnsi="Arial Narrow"/>
        <w:sz w:val="18"/>
        <w:szCs w:val="18"/>
      </w:rPr>
      <w:tab/>
    </w:r>
    <w:r w:rsidR="006C34C9">
      <w:rPr>
        <w:rFonts w:ascii="Arial Narrow" w:hAnsi="Arial Narrow"/>
        <w:sz w:val="18"/>
        <w:szCs w:val="18"/>
      </w:rPr>
      <w:tab/>
    </w:r>
    <w:r w:rsidR="006C34C9">
      <w:rPr>
        <w:rFonts w:ascii="Arial Narrow" w:hAnsi="Arial Narrow"/>
        <w:sz w:val="18"/>
        <w:szCs w:val="18"/>
      </w:rPr>
      <w:tab/>
    </w:r>
    <w:r w:rsidR="006C34C9">
      <w:rPr>
        <w:rFonts w:ascii="Arial Narrow" w:hAnsi="Arial Narrow"/>
        <w:sz w:val="18"/>
        <w:szCs w:val="18"/>
      </w:rPr>
      <w:tab/>
    </w:r>
    <w:r w:rsidR="006C34C9">
      <w:rPr>
        <w:rFonts w:ascii="Arial Narrow" w:hAnsi="Arial Narrow"/>
        <w:sz w:val="18"/>
        <w:szCs w:val="18"/>
      </w:rPr>
      <w:tab/>
    </w:r>
  </w:p>
  <w:p w:rsidR="001E0A70" w:rsidRPr="00662B1D" w:rsidRDefault="001E0A70" w:rsidP="00FC7A5D">
    <w:pPr>
      <w:pStyle w:val="Footer"/>
      <w:widowControl w:val="0"/>
      <w:tabs>
        <w:tab w:val="clear" w:pos="8640"/>
        <w:tab w:val="left" w:pos="4320"/>
        <w:tab w:val="left" w:pos="5040"/>
        <w:tab w:val="left" w:pos="6750"/>
      </w:tabs>
      <w:jc w:val="righ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ab/>
    </w:r>
    <w:r w:rsidR="00FC7A5D">
      <w:rPr>
        <w:rFonts w:ascii="Arial Narrow" w:hAnsi="Arial Narrow"/>
        <w:sz w:val="18"/>
        <w:szCs w:val="18"/>
      </w:rPr>
      <w:t>CO-HRM Rev. 4/</w:t>
    </w:r>
    <w:r w:rsidR="008B567B">
      <w:rPr>
        <w:rFonts w:ascii="Arial Narrow" w:hAnsi="Arial Narrow"/>
        <w:sz w:val="18"/>
        <w:szCs w:val="18"/>
      </w:rPr>
      <w:t>20</w:t>
    </w:r>
    <w:r w:rsidR="00FC7A5D">
      <w:rPr>
        <w:rFonts w:ascii="Arial Narrow" w:hAnsi="Arial Narrow"/>
        <w:sz w:val="18"/>
        <w:szCs w:val="18"/>
      </w:rPr>
      <w:t>1</w:t>
    </w:r>
    <w:r w:rsidR="00D43111">
      <w:rPr>
        <w:rFonts w:ascii="Arial Narrow" w:hAnsi="Arial Narrow"/>
        <w:sz w:val="18"/>
        <w:szCs w:val="18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29AF" w:rsidRDefault="00EB29AF">
      <w:r>
        <w:separator/>
      </w:r>
    </w:p>
  </w:footnote>
  <w:footnote w:type="continuationSeparator" w:id="0">
    <w:p w:rsidR="00EB29AF" w:rsidRDefault="00EB29AF">
      <w:r>
        <w:continuationSeparator/>
      </w:r>
    </w:p>
  </w:footnote>
  <w:footnote w:id="1">
    <w:p w:rsidR="00BC431D" w:rsidRDefault="00BC431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A00EA">
        <w:rPr>
          <w:sz w:val="18"/>
          <w:szCs w:val="18"/>
        </w:rPr>
        <w:t>For Vice Presidents</w:t>
      </w:r>
      <w:r w:rsidR="00905BB7" w:rsidRPr="008A00EA">
        <w:rPr>
          <w:sz w:val="18"/>
          <w:szCs w:val="18"/>
        </w:rPr>
        <w:t xml:space="preserve"> and Executive </w:t>
      </w:r>
      <w:r w:rsidR="004C35CC">
        <w:rPr>
          <w:sz w:val="18"/>
          <w:szCs w:val="18"/>
        </w:rPr>
        <w:t>e</w:t>
      </w:r>
      <w:r w:rsidR="00905BB7" w:rsidRPr="008A00EA">
        <w:rPr>
          <w:sz w:val="18"/>
          <w:szCs w:val="18"/>
        </w:rPr>
        <w:t>mployees</w:t>
      </w:r>
      <w:r w:rsidRPr="008A00EA">
        <w:rPr>
          <w:sz w:val="18"/>
          <w:szCs w:val="18"/>
        </w:rPr>
        <w:t xml:space="preserve">, see the Outside Employment Disclosure Form for Senior Management </w:t>
      </w:r>
      <w:r w:rsidR="008B567B">
        <w:rPr>
          <w:sz w:val="18"/>
          <w:szCs w:val="18"/>
        </w:rPr>
        <w:t>E</w:t>
      </w:r>
      <w:r w:rsidRPr="008A00EA">
        <w:rPr>
          <w:sz w:val="18"/>
          <w:szCs w:val="18"/>
        </w:rPr>
        <w:t>mployees</w:t>
      </w:r>
      <w:r w:rsidR="008B567B">
        <w:rPr>
          <w:sz w:val="18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7A5D" w:rsidRDefault="001E0A70" w:rsidP="00FC7A5D">
    <w:pPr>
      <w:tabs>
        <w:tab w:val="left" w:pos="720"/>
        <w:tab w:val="left" w:pos="4320"/>
        <w:tab w:val="right" w:pos="10440"/>
      </w:tabs>
      <w:ind w:left="-360" w:right="-90"/>
      <w:jc w:val="both"/>
      <w:outlineLvl w:val="0"/>
      <w:rPr>
        <w:rFonts w:ascii="Arial Narrow" w:hAnsi="Arial Narrow"/>
        <w:b/>
        <w:caps/>
        <w:sz w:val="22"/>
      </w:rPr>
    </w:pPr>
    <w:r>
      <w:rPr>
        <w:caps/>
        <w:noProof/>
      </w:rPr>
      <w:drawing>
        <wp:anchor distT="0" distB="0" distL="114300" distR="114300" simplePos="0" relativeHeight="251658240" behindDoc="1" locked="0" layoutInCell="1" allowOverlap="1" wp14:anchorId="4819353B" wp14:editId="51FB9835">
          <wp:simplePos x="0" y="0"/>
          <wp:positionH relativeFrom="column">
            <wp:posOffset>-104775</wp:posOffset>
          </wp:positionH>
          <wp:positionV relativeFrom="paragraph">
            <wp:posOffset>-27305</wp:posOffset>
          </wp:positionV>
          <wp:extent cx="2682240" cy="345440"/>
          <wp:effectExtent l="0" t="0" r="3810" b="0"/>
          <wp:wrapNone/>
          <wp:docPr id="10" name="Picture 10" descr="CSU_SHRWordmark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SU_SHRWordmark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82240" cy="3454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caps/>
      </w:rPr>
      <w:tab/>
    </w:r>
    <w:r>
      <w:rPr>
        <w:caps/>
      </w:rPr>
      <w:tab/>
    </w:r>
    <w:r w:rsidR="00FC7A5D">
      <w:rPr>
        <w:caps/>
      </w:rPr>
      <w:t xml:space="preserve">                            </w:t>
    </w:r>
    <w:r>
      <w:rPr>
        <w:caps/>
      </w:rPr>
      <w:t xml:space="preserve">    </w:t>
    </w:r>
    <w:r>
      <w:rPr>
        <w:caps/>
      </w:rPr>
      <w:tab/>
    </w:r>
    <w:r w:rsidR="00FC7A5D" w:rsidRPr="00FC7A5D">
      <w:rPr>
        <w:rFonts w:ascii="Arial Narrow" w:hAnsi="Arial Narrow"/>
        <w:b/>
        <w:caps/>
        <w:sz w:val="22"/>
      </w:rPr>
      <w:t>att</w:t>
    </w:r>
    <w:r w:rsidR="00FC7A5D">
      <w:rPr>
        <w:rFonts w:ascii="Arial Narrow" w:hAnsi="Arial Narrow"/>
        <w:b/>
        <w:caps/>
        <w:sz w:val="22"/>
      </w:rPr>
      <w:t>achment a</w:t>
    </w:r>
  </w:p>
  <w:p w:rsidR="00FC7A5D" w:rsidRPr="00FC7A5D" w:rsidRDefault="00FC7A5D" w:rsidP="00FC7A5D">
    <w:pPr>
      <w:tabs>
        <w:tab w:val="left" w:pos="720"/>
        <w:tab w:val="left" w:pos="4320"/>
        <w:tab w:val="right" w:pos="10440"/>
      </w:tabs>
      <w:ind w:left="-360" w:right="-90"/>
      <w:jc w:val="both"/>
      <w:outlineLvl w:val="0"/>
      <w:rPr>
        <w:rFonts w:ascii="Arial Narrow" w:hAnsi="Arial Narrow"/>
        <w:b/>
        <w:caps/>
      </w:rPr>
    </w:pPr>
  </w:p>
  <w:p w:rsidR="001E0A70" w:rsidRDefault="001E0A70" w:rsidP="00FC7A5D">
    <w:pPr>
      <w:tabs>
        <w:tab w:val="left" w:pos="720"/>
        <w:tab w:val="left" w:pos="4320"/>
      </w:tabs>
      <w:ind w:left="-360" w:right="-90"/>
      <w:jc w:val="right"/>
      <w:outlineLvl w:val="0"/>
      <w:rPr>
        <w:rFonts w:ascii="Arial" w:hAnsi="Arial" w:cs="Arial"/>
      </w:rPr>
    </w:pPr>
    <w:r>
      <w:rPr>
        <w:caps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32A"/>
    <w:multiLevelType w:val="hybridMultilevel"/>
    <w:tmpl w:val="067C2430"/>
    <w:lvl w:ilvl="0" w:tplc="8F1464FA">
      <w:start w:val="1"/>
      <w:numFmt w:val="bullet"/>
      <w:lvlText w:val=""/>
      <w:lvlJc w:val="left"/>
      <w:pPr>
        <w:ind w:left="768" w:hanging="360"/>
      </w:pPr>
      <w:rPr>
        <w:rFonts w:ascii="Wingdings" w:eastAsia="Times New Roman" w:hAnsi="Wingdings" w:cs="Times New Roman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039B7518"/>
    <w:multiLevelType w:val="hybridMultilevel"/>
    <w:tmpl w:val="BC105F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B4BF5"/>
    <w:multiLevelType w:val="hybridMultilevel"/>
    <w:tmpl w:val="025274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570131"/>
    <w:multiLevelType w:val="hybridMultilevel"/>
    <w:tmpl w:val="572EE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98CB05C">
      <w:start w:val="2"/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FC7EE4"/>
    <w:multiLevelType w:val="hybridMultilevel"/>
    <w:tmpl w:val="65947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FE6F1F"/>
    <w:multiLevelType w:val="hybridMultilevel"/>
    <w:tmpl w:val="25267B64"/>
    <w:lvl w:ilvl="0" w:tplc="5BF66ABC">
      <w:numFmt w:val="bullet"/>
      <w:lvlText w:val="-"/>
      <w:lvlJc w:val="left"/>
      <w:pPr>
        <w:ind w:left="25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159471B5"/>
    <w:multiLevelType w:val="hybridMultilevel"/>
    <w:tmpl w:val="5F1635D2"/>
    <w:lvl w:ilvl="0" w:tplc="4E5A30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4A74A6"/>
    <w:multiLevelType w:val="hybridMultilevel"/>
    <w:tmpl w:val="B4A831AE"/>
    <w:lvl w:ilvl="0" w:tplc="5C06C9CE">
      <w:start w:val="1"/>
      <w:numFmt w:val="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  <w:sz w:val="20"/>
      </w:rPr>
    </w:lvl>
    <w:lvl w:ilvl="1" w:tplc="5C06C9CE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  <w:sz w:val="20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9807C88"/>
    <w:multiLevelType w:val="hybridMultilevel"/>
    <w:tmpl w:val="6742A440"/>
    <w:lvl w:ilvl="0" w:tplc="5F64D776">
      <w:start w:val="1"/>
      <w:numFmt w:val="bullet"/>
      <w:lvlText w:val=""/>
      <w:lvlJc w:val="left"/>
      <w:pPr>
        <w:tabs>
          <w:tab w:val="num" w:pos="450"/>
        </w:tabs>
        <w:ind w:left="263" w:hanging="17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1F9A19C0"/>
    <w:multiLevelType w:val="hybridMultilevel"/>
    <w:tmpl w:val="DF62734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D20825"/>
    <w:multiLevelType w:val="hybridMultilevel"/>
    <w:tmpl w:val="B4A831AE"/>
    <w:lvl w:ilvl="0" w:tplc="A5E4942C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1" w:tplc="5C06C9CE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  <w:sz w:val="20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F2470E"/>
    <w:multiLevelType w:val="hybridMultilevel"/>
    <w:tmpl w:val="B4A831AE"/>
    <w:lvl w:ilvl="0" w:tplc="A5E4942C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3467994"/>
    <w:multiLevelType w:val="hybridMultilevel"/>
    <w:tmpl w:val="E53E23E2"/>
    <w:lvl w:ilvl="0" w:tplc="3C4C8FC4">
      <w:numFmt w:val="bullet"/>
      <w:lvlText w:val="-"/>
      <w:lvlJc w:val="left"/>
      <w:pPr>
        <w:ind w:left="2520" w:hanging="360"/>
      </w:pPr>
      <w:rPr>
        <w:rFonts w:ascii="Arial Narrow" w:eastAsia="Times New Roman" w:hAnsi="Arial Narrow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28A21439"/>
    <w:multiLevelType w:val="hybridMultilevel"/>
    <w:tmpl w:val="B8901302"/>
    <w:lvl w:ilvl="0" w:tplc="BAE8F93A">
      <w:start w:val="1"/>
      <w:numFmt w:val="upperRoman"/>
      <w:lvlText w:val="%1."/>
      <w:lvlJc w:val="left"/>
      <w:pPr>
        <w:ind w:left="3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4" w15:restartNumberingAfterBreak="0">
    <w:nsid w:val="2C672F2A"/>
    <w:multiLevelType w:val="hybridMultilevel"/>
    <w:tmpl w:val="DF627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CD51DA"/>
    <w:multiLevelType w:val="hybridMultilevel"/>
    <w:tmpl w:val="B4A831AE"/>
    <w:lvl w:ilvl="0" w:tplc="A5E4942C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FEF2D58"/>
    <w:multiLevelType w:val="hybridMultilevel"/>
    <w:tmpl w:val="95D21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3161EE9"/>
    <w:multiLevelType w:val="hybridMultilevel"/>
    <w:tmpl w:val="8EDC07EC"/>
    <w:lvl w:ilvl="0" w:tplc="58D0AADA">
      <w:start w:val="2"/>
      <w:numFmt w:val="bullet"/>
      <w:lvlText w:val=""/>
      <w:lvlJc w:val="left"/>
      <w:pPr>
        <w:ind w:left="456" w:hanging="360"/>
      </w:pPr>
      <w:rPr>
        <w:rFonts w:ascii="Wingdings" w:eastAsia="Times New Roman" w:hAnsi="Wingdings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8" w15:restartNumberingAfterBreak="0">
    <w:nsid w:val="33A612CD"/>
    <w:multiLevelType w:val="hybridMultilevel"/>
    <w:tmpl w:val="CC6610B2"/>
    <w:lvl w:ilvl="0" w:tplc="5A48F22E">
      <w:start w:val="6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4373EC"/>
    <w:multiLevelType w:val="hybridMultilevel"/>
    <w:tmpl w:val="F198FF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7840801"/>
    <w:multiLevelType w:val="hybridMultilevel"/>
    <w:tmpl w:val="1CEE2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CB1AB2"/>
    <w:multiLevelType w:val="hybridMultilevel"/>
    <w:tmpl w:val="C17C2A56"/>
    <w:lvl w:ilvl="0" w:tplc="8EA25342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12175A"/>
    <w:multiLevelType w:val="hybridMultilevel"/>
    <w:tmpl w:val="6778BD0C"/>
    <w:lvl w:ilvl="0" w:tplc="030AD770">
      <w:numFmt w:val="bullet"/>
      <w:lvlText w:val="-"/>
      <w:lvlJc w:val="left"/>
      <w:pPr>
        <w:ind w:left="25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B4A23E2"/>
    <w:multiLevelType w:val="hybridMultilevel"/>
    <w:tmpl w:val="DF627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831A70"/>
    <w:multiLevelType w:val="hybridMultilevel"/>
    <w:tmpl w:val="D7E04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BB7566"/>
    <w:multiLevelType w:val="hybridMultilevel"/>
    <w:tmpl w:val="21B68434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A90D7E"/>
    <w:multiLevelType w:val="hybridMultilevel"/>
    <w:tmpl w:val="A7305D48"/>
    <w:lvl w:ilvl="0" w:tplc="DD34A8F8">
      <w:start w:val="1"/>
      <w:numFmt w:val="bullet"/>
      <w:lvlText w:val="-"/>
      <w:lvlJc w:val="left"/>
      <w:pPr>
        <w:ind w:left="720" w:hanging="360"/>
      </w:pPr>
      <w:rPr>
        <w:rFonts w:ascii="Simplified Arabic Fixed" w:hAnsi="Simplified Arabic Fixe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DE1626"/>
    <w:multiLevelType w:val="hybridMultilevel"/>
    <w:tmpl w:val="A82E92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A712FC"/>
    <w:multiLevelType w:val="hybridMultilevel"/>
    <w:tmpl w:val="D31C866A"/>
    <w:lvl w:ilvl="0" w:tplc="06F41A16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FE353EB"/>
    <w:multiLevelType w:val="hybridMultilevel"/>
    <w:tmpl w:val="20944364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6353E5"/>
    <w:multiLevelType w:val="hybridMultilevel"/>
    <w:tmpl w:val="71820718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1" w15:restartNumberingAfterBreak="0">
    <w:nsid w:val="62400E16"/>
    <w:multiLevelType w:val="hybridMultilevel"/>
    <w:tmpl w:val="F53CBC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AA60D7"/>
    <w:multiLevelType w:val="hybridMultilevel"/>
    <w:tmpl w:val="B4A831AE"/>
    <w:lvl w:ilvl="0" w:tplc="5C06C9CE">
      <w:start w:val="1"/>
      <w:numFmt w:val="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  <w:sz w:val="20"/>
      </w:rPr>
    </w:lvl>
    <w:lvl w:ilvl="1" w:tplc="5C06C9CE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  <w:sz w:val="20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5EC5E17"/>
    <w:multiLevelType w:val="hybridMultilevel"/>
    <w:tmpl w:val="6458F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462C0B"/>
    <w:multiLevelType w:val="hybridMultilevel"/>
    <w:tmpl w:val="C00E56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7D77755"/>
    <w:multiLevelType w:val="hybridMultilevel"/>
    <w:tmpl w:val="85C6847A"/>
    <w:lvl w:ilvl="0" w:tplc="18A6E41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170018"/>
    <w:multiLevelType w:val="hybridMultilevel"/>
    <w:tmpl w:val="727458B4"/>
    <w:lvl w:ilvl="0" w:tplc="664A9CF4">
      <w:start w:val="1"/>
      <w:numFmt w:val="bullet"/>
      <w:lvlText w:val=""/>
      <w:lvlJc w:val="left"/>
      <w:pPr>
        <w:ind w:left="408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93C7FBE"/>
    <w:multiLevelType w:val="hybridMultilevel"/>
    <w:tmpl w:val="D56C1B1C"/>
    <w:lvl w:ilvl="0" w:tplc="545A9B2C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/>
      </w:rPr>
    </w:lvl>
    <w:lvl w:ilvl="1" w:tplc="D25253F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19165E"/>
    <w:multiLevelType w:val="hybridMultilevel"/>
    <w:tmpl w:val="778E011E"/>
    <w:lvl w:ilvl="0" w:tplc="664A9CF4">
      <w:start w:val="1"/>
      <w:numFmt w:val="bullet"/>
      <w:lvlText w:val=""/>
      <w:lvlJc w:val="left"/>
      <w:pPr>
        <w:ind w:left="408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5165F0"/>
    <w:multiLevelType w:val="hybridMultilevel"/>
    <w:tmpl w:val="EBF82DA6"/>
    <w:lvl w:ilvl="0" w:tplc="5678B204">
      <w:numFmt w:val="bullet"/>
      <w:lvlText w:val="-"/>
      <w:lvlJc w:val="left"/>
      <w:pPr>
        <w:ind w:left="25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0" w15:restartNumberingAfterBreak="0">
    <w:nsid w:val="73E44C86"/>
    <w:multiLevelType w:val="hybridMultilevel"/>
    <w:tmpl w:val="3AA406D8"/>
    <w:lvl w:ilvl="0" w:tplc="030AD770">
      <w:numFmt w:val="bullet"/>
      <w:lvlText w:val="-"/>
      <w:lvlJc w:val="left"/>
      <w:pPr>
        <w:ind w:left="288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1" w15:restartNumberingAfterBreak="0">
    <w:nsid w:val="76D238B3"/>
    <w:multiLevelType w:val="hybridMultilevel"/>
    <w:tmpl w:val="EA30B76E"/>
    <w:lvl w:ilvl="0" w:tplc="4E5A30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2E34EA"/>
    <w:multiLevelType w:val="hybridMultilevel"/>
    <w:tmpl w:val="4E464DDA"/>
    <w:lvl w:ilvl="0" w:tplc="251C10F4">
      <w:start w:val="1"/>
      <w:numFmt w:val="decimal"/>
      <w:lvlText w:val="%1."/>
      <w:lvlJc w:val="left"/>
      <w:pPr>
        <w:ind w:left="0" w:hanging="360"/>
      </w:pPr>
      <w:rPr>
        <w:rFonts w:hint="default"/>
        <w:b/>
        <w:sz w:val="24"/>
        <w:u w:val="none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3" w15:restartNumberingAfterBreak="0">
    <w:nsid w:val="79366DAE"/>
    <w:multiLevelType w:val="hybridMultilevel"/>
    <w:tmpl w:val="AFCCD930"/>
    <w:lvl w:ilvl="0" w:tplc="A280A33C">
      <w:start w:val="1"/>
      <w:numFmt w:val="upperLetter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4" w15:restartNumberingAfterBreak="0">
    <w:nsid w:val="7C477851"/>
    <w:multiLevelType w:val="hybridMultilevel"/>
    <w:tmpl w:val="DF62734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351E27"/>
    <w:multiLevelType w:val="hybridMultilevel"/>
    <w:tmpl w:val="094CE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12"/>
  </w:num>
  <w:num w:numId="9">
    <w:abstractNumId w:val="39"/>
  </w:num>
  <w:num w:numId="10">
    <w:abstractNumId w:val="22"/>
  </w:num>
  <w:num w:numId="11">
    <w:abstractNumId w:val="40"/>
  </w:num>
  <w:num w:numId="12">
    <w:abstractNumId w:val="5"/>
  </w:num>
  <w:num w:numId="13">
    <w:abstractNumId w:val="30"/>
  </w:num>
  <w:num w:numId="14">
    <w:abstractNumId w:val="1"/>
  </w:num>
  <w:num w:numId="15">
    <w:abstractNumId w:val="31"/>
  </w:num>
  <w:num w:numId="16">
    <w:abstractNumId w:val="2"/>
  </w:num>
  <w:num w:numId="17">
    <w:abstractNumId w:val="45"/>
  </w:num>
  <w:num w:numId="18">
    <w:abstractNumId w:val="26"/>
  </w:num>
  <w:num w:numId="19">
    <w:abstractNumId w:val="34"/>
  </w:num>
  <w:num w:numId="20">
    <w:abstractNumId w:val="4"/>
  </w:num>
  <w:num w:numId="21">
    <w:abstractNumId w:val="21"/>
  </w:num>
  <w:num w:numId="22">
    <w:abstractNumId w:val="19"/>
  </w:num>
  <w:num w:numId="23">
    <w:abstractNumId w:val="13"/>
  </w:num>
  <w:num w:numId="24">
    <w:abstractNumId w:val="0"/>
  </w:num>
  <w:num w:numId="25">
    <w:abstractNumId w:val="36"/>
  </w:num>
  <w:num w:numId="26">
    <w:abstractNumId w:val="25"/>
  </w:num>
  <w:num w:numId="27">
    <w:abstractNumId w:val="23"/>
  </w:num>
  <w:num w:numId="28">
    <w:abstractNumId w:val="33"/>
  </w:num>
  <w:num w:numId="29">
    <w:abstractNumId w:val="38"/>
  </w:num>
  <w:num w:numId="30">
    <w:abstractNumId w:val="14"/>
  </w:num>
  <w:num w:numId="31">
    <w:abstractNumId w:val="16"/>
  </w:num>
  <w:num w:numId="32">
    <w:abstractNumId w:val="42"/>
  </w:num>
  <w:num w:numId="33">
    <w:abstractNumId w:val="17"/>
  </w:num>
  <w:num w:numId="34">
    <w:abstractNumId w:val="43"/>
  </w:num>
  <w:num w:numId="35">
    <w:abstractNumId w:val="35"/>
  </w:num>
  <w:num w:numId="36">
    <w:abstractNumId w:val="24"/>
  </w:num>
  <w:num w:numId="37">
    <w:abstractNumId w:val="3"/>
  </w:num>
  <w:num w:numId="38">
    <w:abstractNumId w:val="6"/>
  </w:num>
  <w:num w:numId="39">
    <w:abstractNumId w:val="41"/>
  </w:num>
  <w:num w:numId="40">
    <w:abstractNumId w:val="20"/>
  </w:num>
  <w:num w:numId="41">
    <w:abstractNumId w:val="27"/>
  </w:num>
  <w:num w:numId="42">
    <w:abstractNumId w:val="37"/>
  </w:num>
  <w:num w:numId="43">
    <w:abstractNumId w:val="29"/>
  </w:num>
  <w:num w:numId="44">
    <w:abstractNumId w:val="28"/>
  </w:num>
  <w:num w:numId="45">
    <w:abstractNumId w:val="18"/>
  </w:num>
  <w:num w:numId="46">
    <w:abstractNumId w:val="44"/>
  </w:num>
  <w:num w:numId="4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2MDewNDAyMDYEspR0lIJTi4sz8/NACixrATcvK0AsAAAA"/>
  </w:docVars>
  <w:rsids>
    <w:rsidRoot w:val="00C42B1C"/>
    <w:rsid w:val="00015393"/>
    <w:rsid w:val="00020A57"/>
    <w:rsid w:val="00021F7E"/>
    <w:rsid w:val="0002418F"/>
    <w:rsid w:val="0002796C"/>
    <w:rsid w:val="00027CBB"/>
    <w:rsid w:val="0003291F"/>
    <w:rsid w:val="00035A19"/>
    <w:rsid w:val="00036058"/>
    <w:rsid w:val="00040C29"/>
    <w:rsid w:val="0005143B"/>
    <w:rsid w:val="00056292"/>
    <w:rsid w:val="00062DCC"/>
    <w:rsid w:val="00063935"/>
    <w:rsid w:val="00063A05"/>
    <w:rsid w:val="00067F08"/>
    <w:rsid w:val="0007026E"/>
    <w:rsid w:val="000711F4"/>
    <w:rsid w:val="000758F2"/>
    <w:rsid w:val="00083DE8"/>
    <w:rsid w:val="000969FE"/>
    <w:rsid w:val="000A3017"/>
    <w:rsid w:val="000A45F0"/>
    <w:rsid w:val="000B1690"/>
    <w:rsid w:val="000B734D"/>
    <w:rsid w:val="000C05CD"/>
    <w:rsid w:val="000C2350"/>
    <w:rsid w:val="000C6044"/>
    <w:rsid w:val="000D08F5"/>
    <w:rsid w:val="000D2741"/>
    <w:rsid w:val="000D43F9"/>
    <w:rsid w:val="000D519D"/>
    <w:rsid w:val="000D6C72"/>
    <w:rsid w:val="000D7231"/>
    <w:rsid w:val="000E6C5A"/>
    <w:rsid w:val="000F6F05"/>
    <w:rsid w:val="000F7FF2"/>
    <w:rsid w:val="0010492C"/>
    <w:rsid w:val="0010539E"/>
    <w:rsid w:val="001112EC"/>
    <w:rsid w:val="00111AD1"/>
    <w:rsid w:val="00122E28"/>
    <w:rsid w:val="001246D7"/>
    <w:rsid w:val="00130B4E"/>
    <w:rsid w:val="00130E6F"/>
    <w:rsid w:val="00131261"/>
    <w:rsid w:val="001347D8"/>
    <w:rsid w:val="00140792"/>
    <w:rsid w:val="001417D8"/>
    <w:rsid w:val="00142F15"/>
    <w:rsid w:val="00143CDA"/>
    <w:rsid w:val="00145FD9"/>
    <w:rsid w:val="001535DD"/>
    <w:rsid w:val="00163F77"/>
    <w:rsid w:val="00165AA4"/>
    <w:rsid w:val="0017097A"/>
    <w:rsid w:val="001808E8"/>
    <w:rsid w:val="001810F7"/>
    <w:rsid w:val="00197DC7"/>
    <w:rsid w:val="001A39D2"/>
    <w:rsid w:val="001A7783"/>
    <w:rsid w:val="001B237D"/>
    <w:rsid w:val="001B5174"/>
    <w:rsid w:val="001B54AC"/>
    <w:rsid w:val="001C197B"/>
    <w:rsid w:val="001C36E5"/>
    <w:rsid w:val="001D56B1"/>
    <w:rsid w:val="001E0A70"/>
    <w:rsid w:val="001E0C9E"/>
    <w:rsid w:val="001F063A"/>
    <w:rsid w:val="001F20AA"/>
    <w:rsid w:val="00201E40"/>
    <w:rsid w:val="00202E1D"/>
    <w:rsid w:val="00210546"/>
    <w:rsid w:val="00214147"/>
    <w:rsid w:val="00223FDB"/>
    <w:rsid w:val="002245FD"/>
    <w:rsid w:val="00227F7C"/>
    <w:rsid w:val="00232A56"/>
    <w:rsid w:val="00242218"/>
    <w:rsid w:val="0025433B"/>
    <w:rsid w:val="00254654"/>
    <w:rsid w:val="002639E8"/>
    <w:rsid w:val="0026535C"/>
    <w:rsid w:val="00274AB8"/>
    <w:rsid w:val="00276982"/>
    <w:rsid w:val="002901C8"/>
    <w:rsid w:val="002A1C5F"/>
    <w:rsid w:val="002A29F2"/>
    <w:rsid w:val="002A3AE4"/>
    <w:rsid w:val="002A3FED"/>
    <w:rsid w:val="002A5986"/>
    <w:rsid w:val="002B41E4"/>
    <w:rsid w:val="002B4F2C"/>
    <w:rsid w:val="002C0F5D"/>
    <w:rsid w:val="002C1E44"/>
    <w:rsid w:val="002C280C"/>
    <w:rsid w:val="002D0765"/>
    <w:rsid w:val="002D2E55"/>
    <w:rsid w:val="002D3A62"/>
    <w:rsid w:val="002D474A"/>
    <w:rsid w:val="002D5595"/>
    <w:rsid w:val="002D7976"/>
    <w:rsid w:val="002F6802"/>
    <w:rsid w:val="00300C49"/>
    <w:rsid w:val="00301DA0"/>
    <w:rsid w:val="0030366F"/>
    <w:rsid w:val="0030686B"/>
    <w:rsid w:val="00306DE8"/>
    <w:rsid w:val="00307F9B"/>
    <w:rsid w:val="00310F29"/>
    <w:rsid w:val="003142F3"/>
    <w:rsid w:val="003165F5"/>
    <w:rsid w:val="0031770C"/>
    <w:rsid w:val="00321BDA"/>
    <w:rsid w:val="00325ADB"/>
    <w:rsid w:val="00340CAD"/>
    <w:rsid w:val="00342E33"/>
    <w:rsid w:val="00343A84"/>
    <w:rsid w:val="0034565A"/>
    <w:rsid w:val="0036219F"/>
    <w:rsid w:val="00364943"/>
    <w:rsid w:val="003747BE"/>
    <w:rsid w:val="00376B32"/>
    <w:rsid w:val="00384CA3"/>
    <w:rsid w:val="00386288"/>
    <w:rsid w:val="00394229"/>
    <w:rsid w:val="00397030"/>
    <w:rsid w:val="003A33F5"/>
    <w:rsid w:val="003C3DF2"/>
    <w:rsid w:val="003D75C0"/>
    <w:rsid w:val="003E0DD9"/>
    <w:rsid w:val="003E13C2"/>
    <w:rsid w:val="003E49F5"/>
    <w:rsid w:val="003E5457"/>
    <w:rsid w:val="004065A5"/>
    <w:rsid w:val="00412DC8"/>
    <w:rsid w:val="00412FC0"/>
    <w:rsid w:val="0041410E"/>
    <w:rsid w:val="00422BE6"/>
    <w:rsid w:val="0044533A"/>
    <w:rsid w:val="00454CAC"/>
    <w:rsid w:val="00456DD5"/>
    <w:rsid w:val="00457746"/>
    <w:rsid w:val="00461144"/>
    <w:rsid w:val="00466295"/>
    <w:rsid w:val="00475989"/>
    <w:rsid w:val="004858F8"/>
    <w:rsid w:val="0048634B"/>
    <w:rsid w:val="0048683C"/>
    <w:rsid w:val="00492E58"/>
    <w:rsid w:val="00496F7B"/>
    <w:rsid w:val="004A186A"/>
    <w:rsid w:val="004A268A"/>
    <w:rsid w:val="004B12DE"/>
    <w:rsid w:val="004B1AD7"/>
    <w:rsid w:val="004B2035"/>
    <w:rsid w:val="004B52BA"/>
    <w:rsid w:val="004B7C29"/>
    <w:rsid w:val="004C35CC"/>
    <w:rsid w:val="004D4131"/>
    <w:rsid w:val="004D4C6E"/>
    <w:rsid w:val="004E1647"/>
    <w:rsid w:val="004F3A71"/>
    <w:rsid w:val="005055FA"/>
    <w:rsid w:val="00512B6A"/>
    <w:rsid w:val="005154DA"/>
    <w:rsid w:val="00522A66"/>
    <w:rsid w:val="00536332"/>
    <w:rsid w:val="00547A2C"/>
    <w:rsid w:val="00552B55"/>
    <w:rsid w:val="00564007"/>
    <w:rsid w:val="00567778"/>
    <w:rsid w:val="00567EC1"/>
    <w:rsid w:val="005801C2"/>
    <w:rsid w:val="00586588"/>
    <w:rsid w:val="00586C29"/>
    <w:rsid w:val="00587224"/>
    <w:rsid w:val="00592AB6"/>
    <w:rsid w:val="00596304"/>
    <w:rsid w:val="005969DD"/>
    <w:rsid w:val="0059768E"/>
    <w:rsid w:val="005B43ED"/>
    <w:rsid w:val="005B6D82"/>
    <w:rsid w:val="005D43FD"/>
    <w:rsid w:val="005E6844"/>
    <w:rsid w:val="00607B77"/>
    <w:rsid w:val="0061089C"/>
    <w:rsid w:val="006253AC"/>
    <w:rsid w:val="00626634"/>
    <w:rsid w:val="006272C7"/>
    <w:rsid w:val="00632F5D"/>
    <w:rsid w:val="00635D7E"/>
    <w:rsid w:val="006406C3"/>
    <w:rsid w:val="006407C7"/>
    <w:rsid w:val="006537EC"/>
    <w:rsid w:val="00662B1D"/>
    <w:rsid w:val="006658D5"/>
    <w:rsid w:val="006736A0"/>
    <w:rsid w:val="006741BD"/>
    <w:rsid w:val="00685B74"/>
    <w:rsid w:val="006868C1"/>
    <w:rsid w:val="006916AE"/>
    <w:rsid w:val="006A07B5"/>
    <w:rsid w:val="006A3634"/>
    <w:rsid w:val="006A709B"/>
    <w:rsid w:val="006B3AB7"/>
    <w:rsid w:val="006B62A9"/>
    <w:rsid w:val="006C34C9"/>
    <w:rsid w:val="006D0EAC"/>
    <w:rsid w:val="006D1209"/>
    <w:rsid w:val="006D121E"/>
    <w:rsid w:val="006E0DFB"/>
    <w:rsid w:val="006E11C2"/>
    <w:rsid w:val="006F27E2"/>
    <w:rsid w:val="006F4271"/>
    <w:rsid w:val="00700FBA"/>
    <w:rsid w:val="0070762C"/>
    <w:rsid w:val="007154DD"/>
    <w:rsid w:val="00721BF8"/>
    <w:rsid w:val="00723F24"/>
    <w:rsid w:val="007301AA"/>
    <w:rsid w:val="007313EE"/>
    <w:rsid w:val="007313F8"/>
    <w:rsid w:val="00733167"/>
    <w:rsid w:val="00733939"/>
    <w:rsid w:val="007355B5"/>
    <w:rsid w:val="0074527C"/>
    <w:rsid w:val="00747B86"/>
    <w:rsid w:val="007517DB"/>
    <w:rsid w:val="007619FA"/>
    <w:rsid w:val="00770E6A"/>
    <w:rsid w:val="007757BA"/>
    <w:rsid w:val="00776586"/>
    <w:rsid w:val="007942D8"/>
    <w:rsid w:val="007A5D81"/>
    <w:rsid w:val="007A5DAB"/>
    <w:rsid w:val="007B0591"/>
    <w:rsid w:val="007B3A2E"/>
    <w:rsid w:val="007E0548"/>
    <w:rsid w:val="007E19A0"/>
    <w:rsid w:val="007E1C92"/>
    <w:rsid w:val="007E2002"/>
    <w:rsid w:val="007F5B92"/>
    <w:rsid w:val="00804276"/>
    <w:rsid w:val="00814563"/>
    <w:rsid w:val="00817D15"/>
    <w:rsid w:val="00820B31"/>
    <w:rsid w:val="00822B43"/>
    <w:rsid w:val="00823E29"/>
    <w:rsid w:val="00827C4E"/>
    <w:rsid w:val="0083480B"/>
    <w:rsid w:val="00837AA3"/>
    <w:rsid w:val="0084254B"/>
    <w:rsid w:val="00856F33"/>
    <w:rsid w:val="0086340D"/>
    <w:rsid w:val="008651B8"/>
    <w:rsid w:val="00865856"/>
    <w:rsid w:val="008675C1"/>
    <w:rsid w:val="00870F64"/>
    <w:rsid w:val="0087150C"/>
    <w:rsid w:val="00877757"/>
    <w:rsid w:val="00880395"/>
    <w:rsid w:val="008924C6"/>
    <w:rsid w:val="008A00EA"/>
    <w:rsid w:val="008A0406"/>
    <w:rsid w:val="008A29C3"/>
    <w:rsid w:val="008A448D"/>
    <w:rsid w:val="008B194E"/>
    <w:rsid w:val="008B19F8"/>
    <w:rsid w:val="008B567B"/>
    <w:rsid w:val="008B617D"/>
    <w:rsid w:val="008B709E"/>
    <w:rsid w:val="008C79E5"/>
    <w:rsid w:val="008D5FD8"/>
    <w:rsid w:val="008D6B36"/>
    <w:rsid w:val="008D75DC"/>
    <w:rsid w:val="008D7ECE"/>
    <w:rsid w:val="008E00C8"/>
    <w:rsid w:val="008E06BC"/>
    <w:rsid w:val="008E526A"/>
    <w:rsid w:val="008E6869"/>
    <w:rsid w:val="008F553B"/>
    <w:rsid w:val="008F5A93"/>
    <w:rsid w:val="008F607E"/>
    <w:rsid w:val="00900421"/>
    <w:rsid w:val="009032BC"/>
    <w:rsid w:val="0090474A"/>
    <w:rsid w:val="0090592E"/>
    <w:rsid w:val="00905BB7"/>
    <w:rsid w:val="00906F7B"/>
    <w:rsid w:val="00910CBD"/>
    <w:rsid w:val="009247B0"/>
    <w:rsid w:val="0092496F"/>
    <w:rsid w:val="0092642E"/>
    <w:rsid w:val="009268E5"/>
    <w:rsid w:val="009416DE"/>
    <w:rsid w:val="00953551"/>
    <w:rsid w:val="0096130D"/>
    <w:rsid w:val="00981D42"/>
    <w:rsid w:val="009840B3"/>
    <w:rsid w:val="00990443"/>
    <w:rsid w:val="009915B6"/>
    <w:rsid w:val="00993B32"/>
    <w:rsid w:val="009968FB"/>
    <w:rsid w:val="00997087"/>
    <w:rsid w:val="009B42D2"/>
    <w:rsid w:val="009C2F5C"/>
    <w:rsid w:val="009C3629"/>
    <w:rsid w:val="009C3D2E"/>
    <w:rsid w:val="009C654F"/>
    <w:rsid w:val="009D0A4A"/>
    <w:rsid w:val="009E4A45"/>
    <w:rsid w:val="009F299B"/>
    <w:rsid w:val="009F43F9"/>
    <w:rsid w:val="00A002D9"/>
    <w:rsid w:val="00A12667"/>
    <w:rsid w:val="00A152F4"/>
    <w:rsid w:val="00A225F2"/>
    <w:rsid w:val="00A30C02"/>
    <w:rsid w:val="00A34404"/>
    <w:rsid w:val="00A36005"/>
    <w:rsid w:val="00A4092C"/>
    <w:rsid w:val="00A42645"/>
    <w:rsid w:val="00A462F2"/>
    <w:rsid w:val="00A4739C"/>
    <w:rsid w:val="00A576EF"/>
    <w:rsid w:val="00A606A3"/>
    <w:rsid w:val="00A61E64"/>
    <w:rsid w:val="00A67EFB"/>
    <w:rsid w:val="00A70F3C"/>
    <w:rsid w:val="00A722EA"/>
    <w:rsid w:val="00A77847"/>
    <w:rsid w:val="00A80E01"/>
    <w:rsid w:val="00A8340F"/>
    <w:rsid w:val="00A9232F"/>
    <w:rsid w:val="00A92469"/>
    <w:rsid w:val="00A95268"/>
    <w:rsid w:val="00AA114B"/>
    <w:rsid w:val="00AA2369"/>
    <w:rsid w:val="00AA299E"/>
    <w:rsid w:val="00AA54C5"/>
    <w:rsid w:val="00AA7093"/>
    <w:rsid w:val="00AA7413"/>
    <w:rsid w:val="00AA7978"/>
    <w:rsid w:val="00AB0C91"/>
    <w:rsid w:val="00AD26CB"/>
    <w:rsid w:val="00AE1F67"/>
    <w:rsid w:val="00AE291E"/>
    <w:rsid w:val="00AE53FC"/>
    <w:rsid w:val="00AE54F0"/>
    <w:rsid w:val="00AF2FA2"/>
    <w:rsid w:val="00AF6FEA"/>
    <w:rsid w:val="00B0731F"/>
    <w:rsid w:val="00B14A02"/>
    <w:rsid w:val="00B16941"/>
    <w:rsid w:val="00B20CD9"/>
    <w:rsid w:val="00B22EEC"/>
    <w:rsid w:val="00B246BE"/>
    <w:rsid w:val="00B4032E"/>
    <w:rsid w:val="00B4062C"/>
    <w:rsid w:val="00B41B81"/>
    <w:rsid w:val="00B4671D"/>
    <w:rsid w:val="00B46D15"/>
    <w:rsid w:val="00B47A58"/>
    <w:rsid w:val="00B501B6"/>
    <w:rsid w:val="00B50424"/>
    <w:rsid w:val="00B53CF6"/>
    <w:rsid w:val="00B55CE4"/>
    <w:rsid w:val="00B5659D"/>
    <w:rsid w:val="00B62788"/>
    <w:rsid w:val="00B64B6C"/>
    <w:rsid w:val="00B71EB6"/>
    <w:rsid w:val="00B72555"/>
    <w:rsid w:val="00B85D08"/>
    <w:rsid w:val="00B92693"/>
    <w:rsid w:val="00B9385B"/>
    <w:rsid w:val="00B955BE"/>
    <w:rsid w:val="00BA151D"/>
    <w:rsid w:val="00BB29A1"/>
    <w:rsid w:val="00BB3BD1"/>
    <w:rsid w:val="00BC431D"/>
    <w:rsid w:val="00BC5DF7"/>
    <w:rsid w:val="00BC645E"/>
    <w:rsid w:val="00BC7423"/>
    <w:rsid w:val="00BD3D24"/>
    <w:rsid w:val="00BF2436"/>
    <w:rsid w:val="00BF613E"/>
    <w:rsid w:val="00BF6413"/>
    <w:rsid w:val="00C047F4"/>
    <w:rsid w:val="00C07C9E"/>
    <w:rsid w:val="00C1664E"/>
    <w:rsid w:val="00C16994"/>
    <w:rsid w:val="00C17044"/>
    <w:rsid w:val="00C2461A"/>
    <w:rsid w:val="00C35EAC"/>
    <w:rsid w:val="00C36B6C"/>
    <w:rsid w:val="00C42B1C"/>
    <w:rsid w:val="00C53972"/>
    <w:rsid w:val="00C61A98"/>
    <w:rsid w:val="00C66B27"/>
    <w:rsid w:val="00C70038"/>
    <w:rsid w:val="00C75C92"/>
    <w:rsid w:val="00C811DF"/>
    <w:rsid w:val="00C86B75"/>
    <w:rsid w:val="00C87D04"/>
    <w:rsid w:val="00C9081C"/>
    <w:rsid w:val="00C91022"/>
    <w:rsid w:val="00C92A73"/>
    <w:rsid w:val="00C92D69"/>
    <w:rsid w:val="00CA651C"/>
    <w:rsid w:val="00CC2D7B"/>
    <w:rsid w:val="00CD2BED"/>
    <w:rsid w:val="00CD2C0C"/>
    <w:rsid w:val="00CD357C"/>
    <w:rsid w:val="00CD569A"/>
    <w:rsid w:val="00CE6E4C"/>
    <w:rsid w:val="00D032E1"/>
    <w:rsid w:val="00D06007"/>
    <w:rsid w:val="00D1070F"/>
    <w:rsid w:val="00D43111"/>
    <w:rsid w:val="00D4415D"/>
    <w:rsid w:val="00D45A65"/>
    <w:rsid w:val="00D460D9"/>
    <w:rsid w:val="00D52A3D"/>
    <w:rsid w:val="00D5762D"/>
    <w:rsid w:val="00D71DA3"/>
    <w:rsid w:val="00D73F97"/>
    <w:rsid w:val="00D77710"/>
    <w:rsid w:val="00D809E5"/>
    <w:rsid w:val="00D84D06"/>
    <w:rsid w:val="00D924B1"/>
    <w:rsid w:val="00D9315D"/>
    <w:rsid w:val="00DA48F8"/>
    <w:rsid w:val="00DB05A5"/>
    <w:rsid w:val="00DC0310"/>
    <w:rsid w:val="00DC07C2"/>
    <w:rsid w:val="00DC2C9A"/>
    <w:rsid w:val="00DC7075"/>
    <w:rsid w:val="00DD187B"/>
    <w:rsid w:val="00DD2DA3"/>
    <w:rsid w:val="00DD42A7"/>
    <w:rsid w:val="00DE5887"/>
    <w:rsid w:val="00DF37B8"/>
    <w:rsid w:val="00DF3D11"/>
    <w:rsid w:val="00DF4E65"/>
    <w:rsid w:val="00E100F5"/>
    <w:rsid w:val="00E2229D"/>
    <w:rsid w:val="00E24F57"/>
    <w:rsid w:val="00E274A7"/>
    <w:rsid w:val="00E308CB"/>
    <w:rsid w:val="00E31862"/>
    <w:rsid w:val="00E37A8D"/>
    <w:rsid w:val="00E45096"/>
    <w:rsid w:val="00E5626B"/>
    <w:rsid w:val="00E6119A"/>
    <w:rsid w:val="00E619CD"/>
    <w:rsid w:val="00E64CE9"/>
    <w:rsid w:val="00E75156"/>
    <w:rsid w:val="00E75C92"/>
    <w:rsid w:val="00E830C2"/>
    <w:rsid w:val="00E841B1"/>
    <w:rsid w:val="00E87997"/>
    <w:rsid w:val="00E95077"/>
    <w:rsid w:val="00EB1F68"/>
    <w:rsid w:val="00EB29AF"/>
    <w:rsid w:val="00EC276C"/>
    <w:rsid w:val="00EC754E"/>
    <w:rsid w:val="00ED11E5"/>
    <w:rsid w:val="00ED1DF5"/>
    <w:rsid w:val="00ED2D12"/>
    <w:rsid w:val="00ED777A"/>
    <w:rsid w:val="00EE5D5E"/>
    <w:rsid w:val="00EF645A"/>
    <w:rsid w:val="00EF76F9"/>
    <w:rsid w:val="00F13BFA"/>
    <w:rsid w:val="00F15458"/>
    <w:rsid w:val="00F2459A"/>
    <w:rsid w:val="00F24AE5"/>
    <w:rsid w:val="00F2715A"/>
    <w:rsid w:val="00F322D9"/>
    <w:rsid w:val="00F37971"/>
    <w:rsid w:val="00F4069E"/>
    <w:rsid w:val="00F536B3"/>
    <w:rsid w:val="00F56CAA"/>
    <w:rsid w:val="00F644FD"/>
    <w:rsid w:val="00F66FC9"/>
    <w:rsid w:val="00F67C6E"/>
    <w:rsid w:val="00F7014D"/>
    <w:rsid w:val="00F80FAB"/>
    <w:rsid w:val="00F819A2"/>
    <w:rsid w:val="00F8265B"/>
    <w:rsid w:val="00F83A14"/>
    <w:rsid w:val="00F942CA"/>
    <w:rsid w:val="00F95BEE"/>
    <w:rsid w:val="00F97635"/>
    <w:rsid w:val="00FA4EC0"/>
    <w:rsid w:val="00FA7A14"/>
    <w:rsid w:val="00FB5A83"/>
    <w:rsid w:val="00FB5FE5"/>
    <w:rsid w:val="00FC05CA"/>
    <w:rsid w:val="00FC191A"/>
    <w:rsid w:val="00FC7A5D"/>
    <w:rsid w:val="00FD2019"/>
    <w:rsid w:val="00FD29C0"/>
    <w:rsid w:val="00FE0945"/>
    <w:rsid w:val="00FE0D9D"/>
    <w:rsid w:val="00FF7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ACBFCAE0-BCB2-4FCB-B324-1D11F1ECF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5156"/>
    <w:rPr>
      <w:rFonts w:ascii="Palatino" w:hAnsi="Palatino"/>
      <w:sz w:val="24"/>
    </w:rPr>
  </w:style>
  <w:style w:type="paragraph" w:styleId="Heading1">
    <w:name w:val="heading 1"/>
    <w:basedOn w:val="Normal"/>
    <w:next w:val="Normal"/>
    <w:qFormat/>
    <w:rsid w:val="00E7515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5">
    <w:name w:val="heading 5"/>
    <w:basedOn w:val="Normal"/>
    <w:next w:val="Normal"/>
    <w:qFormat/>
    <w:rsid w:val="00E75156"/>
    <w:pPr>
      <w:keepNext/>
      <w:widowControl w:val="0"/>
      <w:tabs>
        <w:tab w:val="left" w:pos="180"/>
      </w:tabs>
      <w:jc w:val="center"/>
      <w:outlineLvl w:val="4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E75156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E75156"/>
    <w:pPr>
      <w:tabs>
        <w:tab w:val="center" w:pos="4320"/>
        <w:tab w:val="right" w:pos="8640"/>
      </w:tabs>
    </w:pPr>
  </w:style>
  <w:style w:type="paragraph" w:styleId="TOC1">
    <w:name w:val="toc 1"/>
    <w:basedOn w:val="Heading1"/>
    <w:next w:val="Normal"/>
    <w:autoRedefine/>
    <w:semiHidden/>
    <w:rsid w:val="00E75156"/>
    <w:pPr>
      <w:pBdr>
        <w:bottom w:val="double" w:sz="6" w:space="1" w:color="000000"/>
      </w:pBdr>
      <w:spacing w:before="120" w:after="120"/>
    </w:pPr>
    <w:rPr>
      <w:rFonts w:ascii="Tahoma" w:hAnsi="Tahoma" w:cs="Tahoma"/>
      <w:bCs w:val="0"/>
      <w:caps/>
      <w:color w:val="000080"/>
      <w:kern w:val="0"/>
      <w:sz w:val="24"/>
      <w:szCs w:val="24"/>
    </w:rPr>
  </w:style>
  <w:style w:type="character" w:styleId="PageNumber">
    <w:name w:val="page number"/>
    <w:basedOn w:val="DefaultParagraphFont"/>
    <w:rsid w:val="00E75156"/>
  </w:style>
  <w:style w:type="character" w:styleId="Hyperlink">
    <w:name w:val="Hyperlink"/>
    <w:basedOn w:val="DefaultParagraphFont"/>
    <w:uiPriority w:val="99"/>
    <w:rsid w:val="00E75156"/>
    <w:rPr>
      <w:color w:val="0000FF"/>
      <w:u w:val="single"/>
    </w:rPr>
  </w:style>
  <w:style w:type="paragraph" w:styleId="FootnoteText">
    <w:name w:val="footnote text"/>
    <w:basedOn w:val="Normal"/>
    <w:semiHidden/>
    <w:rsid w:val="00E75156"/>
    <w:rPr>
      <w:sz w:val="20"/>
    </w:rPr>
  </w:style>
  <w:style w:type="character" w:styleId="FollowedHyperlink">
    <w:name w:val="FollowedHyperlink"/>
    <w:basedOn w:val="DefaultParagraphFont"/>
    <w:rsid w:val="00E75156"/>
    <w:rPr>
      <w:color w:val="800080"/>
      <w:u w:val="single"/>
    </w:rPr>
  </w:style>
  <w:style w:type="paragraph" w:customStyle="1" w:styleId="Memobody">
    <w:name w:val="Memo body"/>
    <w:basedOn w:val="Normal"/>
    <w:rsid w:val="00E75156"/>
    <w:pPr>
      <w:tabs>
        <w:tab w:val="left" w:pos="1620"/>
        <w:tab w:val="left" w:pos="7920"/>
      </w:tabs>
      <w:ind w:left="1260" w:right="630"/>
      <w:jc w:val="both"/>
    </w:pPr>
    <w:rPr>
      <w:rFonts w:ascii="Times" w:hAnsi="Times" w:cs="Times"/>
      <w:szCs w:val="24"/>
    </w:rPr>
  </w:style>
  <w:style w:type="paragraph" w:styleId="BalloonText">
    <w:name w:val="Balloon Text"/>
    <w:basedOn w:val="Normal"/>
    <w:link w:val="BalloonTextChar"/>
    <w:rsid w:val="001535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535D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9C3629"/>
    <w:rPr>
      <w:sz w:val="16"/>
      <w:szCs w:val="16"/>
    </w:rPr>
  </w:style>
  <w:style w:type="paragraph" w:styleId="CommentText">
    <w:name w:val="annotation text"/>
    <w:basedOn w:val="Normal"/>
    <w:link w:val="CommentTextChar"/>
    <w:rsid w:val="009C3629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9C3629"/>
    <w:rPr>
      <w:rFonts w:ascii="Palatino" w:hAnsi="Palatino"/>
    </w:rPr>
  </w:style>
  <w:style w:type="paragraph" w:styleId="CommentSubject">
    <w:name w:val="annotation subject"/>
    <w:basedOn w:val="CommentText"/>
    <w:next w:val="CommentText"/>
    <w:link w:val="CommentSubjectChar"/>
    <w:rsid w:val="009C36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C3629"/>
    <w:rPr>
      <w:rFonts w:ascii="Palatino" w:hAnsi="Palatino"/>
      <w:b/>
      <w:bCs/>
    </w:rPr>
  </w:style>
  <w:style w:type="paragraph" w:styleId="ListParagraph">
    <w:name w:val="List Paragraph"/>
    <w:basedOn w:val="Normal"/>
    <w:uiPriority w:val="34"/>
    <w:qFormat/>
    <w:rsid w:val="00456DD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308CB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AE291E"/>
    <w:rPr>
      <w:vertAlign w:val="superscript"/>
    </w:rPr>
  </w:style>
  <w:style w:type="table" w:styleId="TableGrid">
    <w:name w:val="Table Grid"/>
    <w:basedOn w:val="TableNormal"/>
    <w:rsid w:val="00522A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C16994"/>
    <w:rPr>
      <w:rFonts w:ascii="Palatino" w:hAnsi="Palatin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47B28F-E5CD-4D82-A45C-56C3F20013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9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hletic Trainer Classification Series</vt:lpstr>
    </vt:vector>
  </TitlesOfParts>
  <Company>CSU Office of the Chancellor</Company>
  <LinksUpToDate>false</LinksUpToDate>
  <CharactersWithSpaces>2670</CharactersWithSpaces>
  <SharedDoc>false</SharedDoc>
  <HLinks>
    <vt:vector size="18" baseType="variant">
      <vt:variant>
        <vt:i4>5832774</vt:i4>
      </vt:variant>
      <vt:variant>
        <vt:i4>6</vt:i4>
      </vt:variant>
      <vt:variant>
        <vt:i4>0</vt:i4>
      </vt:variant>
      <vt:variant>
        <vt:i4>5</vt:i4>
      </vt:variant>
      <vt:variant>
        <vt:lpwstr>http://www.calstate.edu/HRAdm/memos.shtml</vt:lpwstr>
      </vt:variant>
      <vt:variant>
        <vt:lpwstr/>
      </vt:variant>
      <vt:variant>
        <vt:i4>589830</vt:i4>
      </vt:variant>
      <vt:variant>
        <vt:i4>3</vt:i4>
      </vt:variant>
      <vt:variant>
        <vt:i4>0</vt:i4>
      </vt:variant>
      <vt:variant>
        <vt:i4>5</vt:i4>
      </vt:variant>
      <vt:variant>
        <vt:lpwstr>http://www.bsa.ca.gov/pdfs/other/whstlblr.pdf</vt:lpwstr>
      </vt:variant>
      <vt:variant>
        <vt:lpwstr/>
      </vt:variant>
      <vt:variant>
        <vt:i4>6881314</vt:i4>
      </vt:variant>
      <vt:variant>
        <vt:i4>0</vt:i4>
      </vt:variant>
      <vt:variant>
        <vt:i4>0</vt:i4>
      </vt:variant>
      <vt:variant>
        <vt:i4>5</vt:i4>
      </vt:variant>
      <vt:variant>
        <vt:lpwstr>http://web.archive.org/web/20070622201422/http://www.bsa.ca.gov/hotline/respons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hletic Trainer Classification Series</dc:title>
  <dc:creator>Human Resources Administration</dc:creator>
  <cp:keywords>Athletic Trainer</cp:keywords>
  <cp:lastModifiedBy>Windows User</cp:lastModifiedBy>
  <cp:revision>2</cp:revision>
  <cp:lastPrinted>2018-04-23T18:48:00Z</cp:lastPrinted>
  <dcterms:created xsi:type="dcterms:W3CDTF">2020-06-03T22:52:00Z</dcterms:created>
  <dcterms:modified xsi:type="dcterms:W3CDTF">2020-06-03T22:52:00Z</dcterms:modified>
</cp:coreProperties>
</file>